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1"/>
        <w:gridCol w:w="3047"/>
        <w:gridCol w:w="2868"/>
      </w:tblGrid>
      <w:tr w:rsidR="00452228" w14:paraId="2C56F6F0" w14:textId="77777777" w:rsidTr="007C63AB">
        <w:trPr>
          <w:trHeight w:val="394"/>
        </w:trPr>
        <w:tc>
          <w:tcPr>
            <w:tcW w:w="3053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52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11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7C63AB">
        <w:trPr>
          <w:trHeight w:val="567"/>
        </w:trPr>
        <w:tc>
          <w:tcPr>
            <w:tcW w:w="3053" w:type="dxa"/>
          </w:tcPr>
          <w:p w14:paraId="2C059BE9" w14:textId="77777777" w:rsidR="00452228" w:rsidRDefault="000A575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: Muhammad Nabil</w:t>
            </w:r>
          </w:p>
          <w:p w14:paraId="1F4C24FD" w14:textId="61914493" w:rsidR="000A575B" w:rsidRDefault="000A575B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pm</w:t>
            </w:r>
            <w:proofErr w:type="spellEnd"/>
            <w:r>
              <w:rPr>
                <w:b/>
                <w:bCs/>
              </w:rPr>
              <w:t>: G1F024068</w:t>
            </w:r>
          </w:p>
        </w:tc>
        <w:tc>
          <w:tcPr>
            <w:tcW w:w="3052" w:type="dxa"/>
          </w:tcPr>
          <w:p w14:paraId="4733C28B" w14:textId="56E9EAAA" w:rsidR="00452228" w:rsidRDefault="000A575B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</w:p>
        </w:tc>
        <w:tc>
          <w:tcPr>
            <w:tcW w:w="2911" w:type="dxa"/>
          </w:tcPr>
          <w:p w14:paraId="27BB3706" w14:textId="0B570E88" w:rsidR="00452228" w:rsidRDefault="000A575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3F624690" w:rsidR="00452228" w:rsidRDefault="00511E8A" w:rsidP="00A713BA">
            <w:pPr>
              <w:contextualSpacing/>
              <w:rPr>
                <w:b/>
                <w:bCs/>
              </w:rPr>
            </w:pPr>
            <w:r w:rsidRPr="00511E8A">
              <w:rPr>
                <w:b/>
                <w:bCs/>
              </w:rPr>
              <w:t>Unit 1 IF 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3498806E" w14:textId="77777777" w:rsidR="00511E8A" w:rsidRPr="00511E8A" w:rsidRDefault="00511E8A" w:rsidP="00511E8A">
            <w:proofErr w:type="spellStart"/>
            <w:r w:rsidRPr="00511E8A">
              <w:t>Contoh</w:t>
            </w:r>
            <w:proofErr w:type="spellEnd"/>
            <w:r w:rsidRPr="00511E8A">
              <w:t xml:space="preserve"> 1: Salin dan </w:t>
            </w:r>
            <w:proofErr w:type="spellStart"/>
            <w:r w:rsidRPr="00511E8A">
              <w:t>tempel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de</w:t>
            </w:r>
            <w:proofErr w:type="spellEnd"/>
            <w:r w:rsidRPr="00511E8A">
              <w:t xml:space="preserve"> program </w:t>
            </w:r>
            <w:proofErr w:type="spellStart"/>
            <w:r w:rsidRPr="00511E8A">
              <w:t>berikut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e</w:t>
            </w:r>
            <w:proofErr w:type="spellEnd"/>
            <w:r w:rsidRPr="00511E8A">
              <w:t xml:space="preserve"> Eclipse. </w:t>
            </w:r>
          </w:p>
          <w:p w14:paraId="5983D127" w14:textId="77777777" w:rsidR="00511E8A" w:rsidRPr="00511E8A" w:rsidRDefault="00511E8A" w:rsidP="00511E8A">
            <w:r w:rsidRPr="00511E8A">
              <w:t xml:space="preserve">import </w:t>
            </w:r>
            <w:proofErr w:type="spellStart"/>
            <w:proofErr w:type="gramStart"/>
            <w:r w:rsidRPr="00511E8A">
              <w:t>java.util</w:t>
            </w:r>
            <w:proofErr w:type="gramEnd"/>
            <w:r w:rsidRPr="00511E8A">
              <w:t>.Scanner</w:t>
            </w:r>
            <w:proofErr w:type="spellEnd"/>
            <w:r w:rsidRPr="00511E8A">
              <w:t>; //</w:t>
            </w:r>
            <w:proofErr w:type="spellStart"/>
            <w:r w:rsidRPr="00511E8A">
              <w:t>memanggil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impor</w:t>
            </w:r>
            <w:proofErr w:type="spellEnd"/>
            <w:r w:rsidRPr="00511E8A">
              <w:t xml:space="preserve"> package yang </w:t>
            </w:r>
            <w:proofErr w:type="spellStart"/>
            <w:r w:rsidRPr="00511E8A">
              <w:t>membac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masu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pengguna</w:t>
            </w:r>
            <w:proofErr w:type="spellEnd"/>
          </w:p>
          <w:p w14:paraId="30FBB32A" w14:textId="77777777" w:rsidR="00511E8A" w:rsidRPr="00511E8A" w:rsidRDefault="00511E8A" w:rsidP="00511E8A">
            <w:r w:rsidRPr="00511E8A">
              <w:t xml:space="preserve">public class </w:t>
            </w:r>
            <w:proofErr w:type="spellStart"/>
            <w:r w:rsidRPr="00511E8A">
              <w:t>PercabanganIf</w:t>
            </w:r>
            <w:proofErr w:type="spellEnd"/>
            <w:r w:rsidRPr="00511E8A">
              <w:t xml:space="preserve"> {</w:t>
            </w:r>
            <w:r w:rsidRPr="00511E8A">
              <w:br/>
              <w:t xml:space="preserve">    public static void main(String[] </w:t>
            </w:r>
            <w:proofErr w:type="spellStart"/>
            <w:r w:rsidRPr="00511E8A">
              <w:t>args</w:t>
            </w:r>
            <w:proofErr w:type="spellEnd"/>
            <w:r w:rsidRPr="00511E8A">
              <w:t>) {</w:t>
            </w:r>
            <w:r w:rsidRPr="00511E8A">
              <w:br/>
              <w:t xml:space="preserve">        Scanner input = new Scanner(System.in);  // </w:t>
            </w:r>
            <w:proofErr w:type="spellStart"/>
            <w:r w:rsidRPr="00511E8A">
              <w:t>membac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teks</w:t>
            </w:r>
            <w:proofErr w:type="spellEnd"/>
            <w:r w:rsidRPr="00511E8A">
              <w:t xml:space="preserve"> yang </w:t>
            </w:r>
            <w:proofErr w:type="spellStart"/>
            <w:r w:rsidRPr="00511E8A">
              <w:t>dimasuk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pengguna</w:t>
            </w:r>
            <w:proofErr w:type="spellEnd"/>
            <w:r w:rsidRPr="00511E8A">
              <w:br/>
              <w:t>        </w:t>
            </w:r>
            <w:proofErr w:type="spellStart"/>
            <w:r w:rsidRPr="00511E8A">
              <w:t>System.out.print</w:t>
            </w:r>
            <w:proofErr w:type="spellEnd"/>
            <w:r w:rsidRPr="00511E8A">
              <w:t>("Masukkan Angka Anda : ");  //</w:t>
            </w:r>
            <w:proofErr w:type="spellStart"/>
            <w:r w:rsidRPr="00511E8A">
              <w:t>penggun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memasukkan</w:t>
            </w:r>
            <w:proofErr w:type="spellEnd"/>
            <w:r w:rsidRPr="00511E8A">
              <w:t xml:space="preserve"> data</w:t>
            </w:r>
            <w:r w:rsidRPr="00511E8A">
              <w:br/>
              <w:t>        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=  </w:t>
            </w:r>
            <w:proofErr w:type="spellStart"/>
            <w:r w:rsidRPr="00511E8A">
              <w:t>masuk.nextByte</w:t>
            </w:r>
            <w:proofErr w:type="spellEnd"/>
            <w:r w:rsidRPr="00511E8A">
              <w:t>();  //</w:t>
            </w:r>
            <w:proofErr w:type="spellStart"/>
            <w:r w:rsidRPr="00511E8A">
              <w:t>menyimp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masu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penggun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e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tipe</w:t>
            </w:r>
            <w:proofErr w:type="spellEnd"/>
            <w:r w:rsidRPr="00511E8A">
              <w:t xml:space="preserve"> data</w:t>
            </w:r>
            <w:r w:rsidRPr="00511E8A">
              <w:br/>
              <w:t>        </w:t>
            </w:r>
            <w:r w:rsidRPr="00511E8A">
              <w:br/>
              <w:t>        if (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= 1000) {  //</w:t>
            </w:r>
            <w:proofErr w:type="spellStart"/>
            <w:r w:rsidRPr="00511E8A">
              <w:t>percabangan</w:t>
            </w:r>
            <w:proofErr w:type="spellEnd"/>
            <w:r w:rsidRPr="00511E8A">
              <w:t xml:space="preserve"> yang </w:t>
            </w:r>
            <w:proofErr w:type="spellStart"/>
            <w:r w:rsidRPr="00511E8A">
              <w:t>memeriks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br/>
              <w:t>        </w:t>
            </w:r>
            <w:proofErr w:type="spellStart"/>
            <w:r w:rsidRPr="00511E8A">
              <w:t>System.out.println</w:t>
            </w:r>
            <w:proofErr w:type="spellEnd"/>
            <w:r w:rsidRPr="00511E8A">
              <w:t>("</w:t>
            </w:r>
            <w:proofErr w:type="spellStart"/>
            <w:r w:rsidRPr="00511E8A">
              <w:t>Seribu</w:t>
            </w:r>
            <w:proofErr w:type="spellEnd"/>
            <w:r w:rsidRPr="00511E8A">
              <w:t xml:space="preserve">");  //baris </w:t>
            </w:r>
            <w:proofErr w:type="spellStart"/>
            <w:r w:rsidRPr="00511E8A">
              <w:t>kode</w:t>
            </w:r>
            <w:proofErr w:type="spellEnd"/>
            <w:r w:rsidRPr="00511E8A">
              <w:t xml:space="preserve"> yang </w:t>
            </w:r>
            <w:proofErr w:type="spellStart"/>
            <w:r w:rsidRPr="00511E8A">
              <w:t>dieksekus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bil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benar</w:t>
            </w:r>
            <w:proofErr w:type="spellEnd"/>
            <w:r w:rsidRPr="00511E8A">
              <w:br/>
              <w:t>                }</w:t>
            </w:r>
            <w:r w:rsidRPr="00511E8A">
              <w:br/>
              <w:t xml:space="preserve">        else  {  //baris </w:t>
            </w:r>
            <w:proofErr w:type="spellStart"/>
            <w:r w:rsidRPr="00511E8A">
              <w:t>kode</w:t>
            </w:r>
            <w:proofErr w:type="spellEnd"/>
            <w:r w:rsidRPr="00511E8A">
              <w:t xml:space="preserve"> yang </w:t>
            </w:r>
            <w:proofErr w:type="spellStart"/>
            <w:r w:rsidRPr="00511E8A">
              <w:t>dieksekus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bil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tidak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terpenuhi</w:t>
            </w:r>
            <w:proofErr w:type="spellEnd"/>
            <w:r w:rsidRPr="00511E8A">
              <w:t xml:space="preserve"> dan salah</w:t>
            </w:r>
            <w:r w:rsidRPr="00511E8A">
              <w:br/>
              <w:t>            </w:t>
            </w:r>
            <w:proofErr w:type="spellStart"/>
            <w:r w:rsidRPr="00511E8A">
              <w:t>System.out.println</w:t>
            </w:r>
            <w:proofErr w:type="spellEnd"/>
            <w:r w:rsidRPr="00511E8A">
              <w:t xml:space="preserve">("Nilai </w:t>
            </w:r>
            <w:proofErr w:type="spellStart"/>
            <w:r w:rsidRPr="00511E8A">
              <w:t>Bu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eribu</w:t>
            </w:r>
            <w:proofErr w:type="spellEnd"/>
            <w:r w:rsidRPr="00511E8A">
              <w:t>");</w:t>
            </w:r>
            <w:r w:rsidRPr="00511E8A">
              <w:br/>
              <w:t>        }    }</w:t>
            </w:r>
            <w:r w:rsidRPr="00511E8A">
              <w:br/>
              <w:t>}</w:t>
            </w:r>
          </w:p>
          <w:p w14:paraId="43151E9C" w14:textId="77777777" w:rsidR="00511E8A" w:rsidRPr="00511E8A" w:rsidRDefault="00511E8A" w:rsidP="00511E8A">
            <w:proofErr w:type="spellStart"/>
            <w:r w:rsidRPr="00511E8A">
              <w:t>Luar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Contoh</w:t>
            </w:r>
            <w:proofErr w:type="spellEnd"/>
            <w:r w:rsidRPr="00511E8A">
              <w:t xml:space="preserve"> 1:</w:t>
            </w:r>
            <w:r w:rsidRPr="00511E8A">
              <w:br/>
              <w:t xml:space="preserve">Exception in thread "main" </w:t>
            </w:r>
            <w:proofErr w:type="spellStart"/>
            <w:proofErr w:type="gramStart"/>
            <w:r w:rsidRPr="00511E8A">
              <w:t>java.lang</w:t>
            </w:r>
            <w:proofErr w:type="gramEnd"/>
            <w:r w:rsidRPr="00511E8A">
              <w:t>.Error</w:t>
            </w:r>
            <w:proofErr w:type="spellEnd"/>
            <w:r w:rsidRPr="00511E8A">
              <w:t>: Unresolved compilation problems:     </w:t>
            </w:r>
            <w:r w:rsidRPr="00511E8A">
              <w:br/>
              <w:t xml:space="preserve">   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cannot be resolved to a variable</w:t>
            </w:r>
            <w:r w:rsidRPr="00511E8A">
              <w:br/>
              <w:t>    </w:t>
            </w:r>
            <w:proofErr w:type="spellStart"/>
            <w:r w:rsidRPr="00511E8A">
              <w:t>masuk</w:t>
            </w:r>
            <w:proofErr w:type="spellEnd"/>
            <w:r w:rsidRPr="00511E8A">
              <w:t xml:space="preserve"> cannot be resolved</w:t>
            </w:r>
            <w:r w:rsidRPr="00511E8A">
              <w:br/>
              <w:t>    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cannot be resolved to a variable</w:t>
            </w:r>
          </w:p>
          <w:p w14:paraId="1C442409" w14:textId="77777777" w:rsidR="00511E8A" w:rsidRPr="00511E8A" w:rsidRDefault="00511E8A" w:rsidP="00511E8A">
            <w:r w:rsidRPr="00511E8A">
              <w:t xml:space="preserve">    at </w:t>
            </w:r>
            <w:proofErr w:type="spellStart"/>
            <w:r w:rsidRPr="00511E8A">
              <w:t>PercabanganIf.main</w:t>
            </w:r>
            <w:proofErr w:type="spellEnd"/>
            <w:r w:rsidRPr="00511E8A">
              <w:t>(PercabanganIf.java:7)</w:t>
            </w:r>
          </w:p>
          <w:p w14:paraId="7D272D2E" w14:textId="77777777" w:rsidR="00511E8A" w:rsidRPr="00511E8A" w:rsidRDefault="00511E8A" w:rsidP="00511E8A">
            <w:r w:rsidRPr="00511E8A">
              <w:t> </w:t>
            </w:r>
          </w:p>
          <w:p w14:paraId="62FD3B97" w14:textId="77777777" w:rsidR="00511E8A" w:rsidRPr="00511E8A" w:rsidRDefault="00511E8A" w:rsidP="00511E8A">
            <w:proofErr w:type="spellStart"/>
            <w:r w:rsidRPr="00511E8A">
              <w:t>Contoh</w:t>
            </w:r>
            <w:proofErr w:type="spellEnd"/>
            <w:r w:rsidRPr="00511E8A">
              <w:t xml:space="preserve"> 2: Salin dan </w:t>
            </w:r>
            <w:proofErr w:type="spellStart"/>
            <w:r w:rsidRPr="00511E8A">
              <w:t>tempel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de</w:t>
            </w:r>
            <w:proofErr w:type="spellEnd"/>
            <w:r w:rsidRPr="00511E8A">
              <w:t xml:space="preserve"> program </w:t>
            </w:r>
            <w:proofErr w:type="spellStart"/>
            <w:r w:rsidRPr="00511E8A">
              <w:t>berikut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e</w:t>
            </w:r>
            <w:proofErr w:type="spellEnd"/>
            <w:r w:rsidRPr="00511E8A">
              <w:t xml:space="preserve"> Eclipse. </w:t>
            </w:r>
          </w:p>
          <w:p w14:paraId="27E3EFB1" w14:textId="77777777" w:rsidR="00511E8A" w:rsidRPr="00511E8A" w:rsidRDefault="00511E8A" w:rsidP="00511E8A">
            <w:r w:rsidRPr="00511E8A">
              <w:t xml:space="preserve">import </w:t>
            </w:r>
            <w:proofErr w:type="spellStart"/>
            <w:proofErr w:type="gramStart"/>
            <w:r w:rsidRPr="00511E8A">
              <w:t>java.util</w:t>
            </w:r>
            <w:proofErr w:type="gramEnd"/>
            <w:r w:rsidRPr="00511E8A">
              <w:t>.Scanner</w:t>
            </w:r>
            <w:proofErr w:type="spellEnd"/>
            <w:r w:rsidRPr="00511E8A">
              <w:t>;</w:t>
            </w:r>
          </w:p>
          <w:p w14:paraId="6E6F18FD" w14:textId="77777777" w:rsidR="00511E8A" w:rsidRPr="00511E8A" w:rsidRDefault="00511E8A" w:rsidP="00511E8A">
            <w:r w:rsidRPr="00511E8A">
              <w:t xml:space="preserve">public class </w:t>
            </w:r>
            <w:proofErr w:type="spellStart"/>
            <w:r w:rsidRPr="00511E8A">
              <w:t>IfBersarang</w:t>
            </w:r>
            <w:proofErr w:type="spellEnd"/>
            <w:r w:rsidRPr="00511E8A">
              <w:t xml:space="preserve"> {</w:t>
            </w:r>
            <w:r w:rsidRPr="00511E8A">
              <w:br/>
              <w:t xml:space="preserve">    public static void main(String[] </w:t>
            </w:r>
            <w:proofErr w:type="spellStart"/>
            <w:r w:rsidRPr="00511E8A">
              <w:t>args</w:t>
            </w:r>
            <w:proofErr w:type="spellEnd"/>
            <w:r w:rsidRPr="00511E8A">
              <w:t>) {</w:t>
            </w:r>
            <w:r w:rsidRPr="00511E8A">
              <w:br/>
              <w:t xml:space="preserve">        Scanner </w:t>
            </w:r>
            <w:proofErr w:type="spellStart"/>
            <w:r w:rsidRPr="00511E8A">
              <w:t>varT</w:t>
            </w:r>
            <w:proofErr w:type="spellEnd"/>
            <w:r w:rsidRPr="00511E8A">
              <w:t xml:space="preserve"> = new Scanner(System.in);</w:t>
            </w:r>
            <w:r w:rsidRPr="00511E8A">
              <w:br/>
              <w:t>        </w:t>
            </w:r>
            <w:proofErr w:type="spellStart"/>
            <w:r w:rsidRPr="00511E8A">
              <w:t>System.out.print</w:t>
            </w:r>
            <w:proofErr w:type="spellEnd"/>
            <w:r w:rsidRPr="00511E8A">
              <w:t xml:space="preserve">("Masukkan Angka </w:t>
            </w:r>
            <w:proofErr w:type="spellStart"/>
            <w:r w:rsidRPr="00511E8A">
              <w:t>Tugas</w:t>
            </w:r>
            <w:proofErr w:type="spellEnd"/>
            <w:r w:rsidRPr="00511E8A">
              <w:t xml:space="preserve"> Anda : ");</w:t>
            </w:r>
            <w:r w:rsidRPr="00511E8A">
              <w:br/>
              <w:t xml:space="preserve">        int 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=  </w:t>
            </w:r>
            <w:proofErr w:type="spellStart"/>
            <w:r w:rsidRPr="00511E8A">
              <w:t>varT.nextByte</w:t>
            </w:r>
            <w:proofErr w:type="spellEnd"/>
            <w:r w:rsidRPr="00511E8A">
              <w:t>();</w:t>
            </w:r>
            <w:r w:rsidRPr="00511E8A">
              <w:br/>
              <w:t>    </w:t>
            </w:r>
            <w:r w:rsidRPr="00511E8A">
              <w:br/>
              <w:t xml:space="preserve">        Scanner </w:t>
            </w:r>
            <w:proofErr w:type="spellStart"/>
            <w:r w:rsidRPr="00511E8A">
              <w:t>varQ</w:t>
            </w:r>
            <w:proofErr w:type="spellEnd"/>
            <w:r w:rsidRPr="00511E8A">
              <w:t xml:space="preserve"> = new Scanner(System.in);</w:t>
            </w:r>
            <w:r w:rsidRPr="00511E8A">
              <w:br/>
              <w:t>        </w:t>
            </w:r>
            <w:proofErr w:type="spellStart"/>
            <w:r w:rsidRPr="00511E8A">
              <w:t>System.out.print</w:t>
            </w:r>
            <w:proofErr w:type="spellEnd"/>
            <w:r w:rsidRPr="00511E8A">
              <w:t>("Masukkan Angka Quiz Anda : ");</w:t>
            </w:r>
            <w:r w:rsidRPr="00511E8A">
              <w:br/>
              <w:t xml:space="preserve">        int 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 =  </w:t>
            </w:r>
            <w:proofErr w:type="spellStart"/>
            <w:r w:rsidRPr="00511E8A">
              <w:t>varQ.nextByte</w:t>
            </w:r>
            <w:proofErr w:type="spellEnd"/>
            <w:r w:rsidRPr="00511E8A">
              <w:t>();</w:t>
            </w:r>
            <w:r w:rsidRPr="00511E8A">
              <w:br/>
              <w:t>               </w:t>
            </w:r>
            <w:r w:rsidRPr="00511E8A">
              <w:br/>
              <w:t>    if (</w:t>
            </w:r>
            <w:proofErr w:type="spellStart"/>
            <w:r w:rsidRPr="00511E8A">
              <w:t>nilaiU</w:t>
            </w:r>
            <w:proofErr w:type="spellEnd"/>
            <w:r w:rsidRPr="00511E8A">
              <w:t xml:space="preserve"> &gt;= 80) {</w:t>
            </w:r>
            <w:r w:rsidRPr="00511E8A">
              <w:br/>
              <w:t>        if(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&gt;= 80) {</w:t>
            </w:r>
            <w:r w:rsidRPr="00511E8A">
              <w:br/>
              <w:t>            </w:t>
            </w:r>
            <w:proofErr w:type="spellStart"/>
            <w:r w:rsidRPr="00511E8A">
              <w:t>System.out.println</w:t>
            </w:r>
            <w:proofErr w:type="spellEnd"/>
            <w:r w:rsidRPr="00511E8A">
              <w:t xml:space="preserve">("Anda </w:t>
            </w:r>
            <w:proofErr w:type="spellStart"/>
            <w:r w:rsidRPr="00511E8A">
              <w:t>mendapat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A");</w:t>
            </w:r>
            <w:r w:rsidRPr="00511E8A">
              <w:br/>
              <w:t>        }</w:t>
            </w:r>
            <w:r w:rsidRPr="00511E8A">
              <w:br/>
              <w:t>    }</w:t>
            </w:r>
            <w:r w:rsidRPr="00511E8A">
              <w:br/>
              <w:t>    else{</w:t>
            </w:r>
            <w:r w:rsidRPr="00511E8A">
              <w:br/>
              <w:t>        </w:t>
            </w:r>
            <w:proofErr w:type="spellStart"/>
            <w:r w:rsidRPr="00511E8A">
              <w:t>System.out.println</w:t>
            </w:r>
            <w:proofErr w:type="spellEnd"/>
            <w:r w:rsidRPr="00511E8A">
              <w:t xml:space="preserve">("Anda TIDAK </w:t>
            </w:r>
            <w:proofErr w:type="spellStart"/>
            <w:r w:rsidRPr="00511E8A">
              <w:t>mendapat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A");</w:t>
            </w:r>
            <w:r w:rsidRPr="00511E8A">
              <w:br/>
              <w:t>    }</w:t>
            </w:r>
            <w:r w:rsidRPr="00511E8A">
              <w:br/>
              <w:t>    }</w:t>
            </w:r>
            <w:r w:rsidRPr="00511E8A">
              <w:br/>
              <w:t>}</w:t>
            </w:r>
          </w:p>
          <w:p w14:paraId="371E8AE3" w14:textId="65E40C30" w:rsidR="00511E8A" w:rsidRPr="00511E8A" w:rsidRDefault="00511E8A" w:rsidP="00511E8A">
            <w:proofErr w:type="spellStart"/>
            <w:r w:rsidRPr="00511E8A">
              <w:t>Luar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Contoh</w:t>
            </w:r>
            <w:proofErr w:type="spellEnd"/>
            <w:r w:rsidRPr="00511E8A">
              <w:t xml:space="preserve"> 2:</w:t>
            </w:r>
            <w:r w:rsidRPr="00511E8A">
              <w:br/>
              <w:t xml:space="preserve">Masukkan Angka </w:t>
            </w:r>
            <w:proofErr w:type="spellStart"/>
            <w:r w:rsidRPr="00511E8A">
              <w:t>Tugas</w:t>
            </w:r>
            <w:proofErr w:type="spellEnd"/>
            <w:r w:rsidRPr="00511E8A">
              <w:t xml:space="preserve"> </w:t>
            </w:r>
            <w:proofErr w:type="gramStart"/>
            <w:r w:rsidRPr="00511E8A">
              <w:t>Anda :</w:t>
            </w:r>
            <w:proofErr w:type="gramEnd"/>
            <w:r w:rsidRPr="00511E8A">
              <w:t xml:space="preserve"> 70</w:t>
            </w:r>
            <w:r w:rsidRPr="00511E8A">
              <w:br/>
              <w:t>Masukkan Angka Quiz Anda : 70</w:t>
            </w:r>
            <w:r w:rsidRPr="00511E8A">
              <w:br/>
            </w:r>
            <w:r w:rsidRPr="00511E8A">
              <w:lastRenderedPageBreak/>
              <w:t>Masukkan Angka UTS Anda : 70</w:t>
            </w:r>
            <w:r w:rsidRPr="00511E8A">
              <w:br/>
              <w:t xml:space="preserve">Anda TIDAK </w:t>
            </w:r>
            <w:proofErr w:type="spellStart"/>
            <w:r w:rsidRPr="00511E8A">
              <w:t>mendapat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A</w:t>
            </w:r>
          </w:p>
          <w:p w14:paraId="29C2EC60" w14:textId="77777777" w:rsidR="00511E8A" w:rsidRPr="00511E8A" w:rsidRDefault="00511E8A" w:rsidP="00511E8A">
            <w:r w:rsidRPr="00511E8A">
              <w:t> </w:t>
            </w:r>
          </w:p>
          <w:p w14:paraId="35F2E469" w14:textId="77777777" w:rsidR="00511E8A" w:rsidRPr="00511E8A" w:rsidRDefault="00511E8A" w:rsidP="00511E8A">
            <w:pPr>
              <w:rPr>
                <w:b/>
                <w:bCs/>
              </w:rPr>
            </w:pPr>
            <w:r w:rsidRPr="00511E8A">
              <w:rPr>
                <w:b/>
                <w:bCs/>
              </w:rPr>
              <w:t>Latihan 1:</w:t>
            </w:r>
          </w:p>
          <w:p w14:paraId="42315933" w14:textId="77777777" w:rsidR="00511E8A" w:rsidRPr="00511E8A" w:rsidRDefault="00511E8A" w:rsidP="00511E8A">
            <w:r w:rsidRPr="00511E8A">
              <w:t>1.1.    </w:t>
            </w:r>
            <w:proofErr w:type="spellStart"/>
            <w:r w:rsidRPr="00511E8A">
              <w:t>Evaluas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penyebab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esalahan</w:t>
            </w:r>
            <w:proofErr w:type="spellEnd"/>
            <w:r w:rsidRPr="00511E8A">
              <w:t xml:space="preserve"> dan </w:t>
            </w:r>
            <w:proofErr w:type="spellStart"/>
            <w:r w:rsidRPr="00511E8A">
              <w:t>perbaik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de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tersebut</w:t>
            </w:r>
            <w:proofErr w:type="spellEnd"/>
            <w:r w:rsidRPr="00511E8A">
              <w:t>!</w:t>
            </w:r>
          </w:p>
          <w:p w14:paraId="7A37D72F" w14:textId="3EE26E9D" w:rsidR="00511E8A" w:rsidRPr="00511E8A" w:rsidRDefault="00511E8A" w:rsidP="00511E8A">
            <w:r w:rsidRPr="00511E8A">
              <w:t>1.2.    </w:t>
            </w:r>
            <w:proofErr w:type="spellStart"/>
            <w:r w:rsidRPr="00511E8A">
              <w:t>Cermat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contoh</w:t>
            </w:r>
            <w:proofErr w:type="spellEnd"/>
            <w:r w:rsidRPr="00511E8A">
              <w:t xml:space="preserve"> 2, </w:t>
            </w:r>
            <w:proofErr w:type="spellStart"/>
            <w:r w:rsidRPr="00511E8A">
              <w:t>analis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pada IF </w:t>
            </w:r>
            <w:proofErr w:type="spellStart"/>
            <w:r w:rsidRPr="00511E8A">
              <w:t>bersarang</w:t>
            </w:r>
            <w:proofErr w:type="spellEnd"/>
            <w:r w:rsidRPr="00511E8A">
              <w:t>!  </w:t>
            </w:r>
            <w:r w:rsidRPr="00511E8A">
              <w:br/>
              <w:t xml:space="preserve">          </w:t>
            </w:r>
            <w:proofErr w:type="spellStart"/>
            <w:r w:rsidRPr="00511E8A">
              <w:t>Tambah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atu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IF </w:t>
            </w:r>
            <w:proofErr w:type="spellStart"/>
            <w:r w:rsidRPr="00511E8A">
              <w:t>deng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atu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input Quiz (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). Jika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UTS, </w:t>
            </w:r>
            <w:proofErr w:type="spellStart"/>
            <w:r w:rsidRPr="00511E8A">
              <w:t>Tugas</w:t>
            </w:r>
            <w:proofErr w:type="spellEnd"/>
            <w:r w:rsidRPr="00511E8A">
              <w:t xml:space="preserve">, dan Quiz </w:t>
            </w:r>
            <w:proofErr w:type="spellStart"/>
            <w:r w:rsidRPr="00511E8A">
              <w:t>lebih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besar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am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dengan</w:t>
            </w:r>
            <w:proofErr w:type="spellEnd"/>
            <w:r w:rsidRPr="00511E8A">
              <w:t xml:space="preserve"> 80 </w:t>
            </w:r>
            <w:proofErr w:type="spellStart"/>
            <w:r w:rsidRPr="00511E8A">
              <w:t>mak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isw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mendapat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nilai</w:t>
            </w:r>
            <w:proofErr w:type="spellEnd"/>
            <w:r w:rsidRPr="00511E8A">
              <w:t xml:space="preserve"> A.</w:t>
            </w:r>
          </w:p>
          <w:p w14:paraId="4B472839" w14:textId="441A360B" w:rsidR="00511E8A" w:rsidRPr="00511E8A" w:rsidRDefault="00511E8A" w:rsidP="00511E8A">
            <w:r w:rsidRPr="00511E8A">
              <w:t>1.3.    </w:t>
            </w:r>
            <w:proofErr w:type="spellStart"/>
            <w:r w:rsidRPr="00511E8A">
              <w:t>Apakah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etig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IF pada </w:t>
            </w:r>
            <w:proofErr w:type="spellStart"/>
            <w:r w:rsidRPr="00511E8A">
              <w:t>Contoh</w:t>
            </w:r>
            <w:proofErr w:type="spellEnd"/>
            <w:r w:rsidRPr="00511E8A">
              <w:t xml:space="preserve"> 1.2. </w:t>
            </w:r>
            <w:proofErr w:type="spellStart"/>
            <w:r w:rsidRPr="00511E8A">
              <w:t>dapat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diringkas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menjad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atu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>?</w:t>
            </w:r>
            <w:r w:rsidRPr="00511E8A">
              <w:br/>
              <w:t xml:space="preserve">          </w:t>
            </w:r>
            <w:proofErr w:type="spellStart"/>
            <w:r w:rsidRPr="00511E8A">
              <w:t>Periksa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satu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mana yang paling </w:t>
            </w:r>
            <w:proofErr w:type="spellStart"/>
            <w:r w:rsidRPr="00511E8A">
              <w:t>tepat</w:t>
            </w:r>
            <w:proofErr w:type="spellEnd"/>
            <w:r w:rsidRPr="00511E8A">
              <w:t xml:space="preserve"> </w:t>
            </w:r>
            <w:proofErr w:type="spellStart"/>
            <w:proofErr w:type="gramStart"/>
            <w:r w:rsidRPr="00511E8A">
              <w:t>menggantikan</w:t>
            </w:r>
            <w:proofErr w:type="spellEnd"/>
            <w:r w:rsidRPr="00511E8A">
              <w:t xml:space="preserve">  </w:t>
            </w:r>
            <w:proofErr w:type="spellStart"/>
            <w:r w:rsidRPr="00511E8A">
              <w:t>ketiga</w:t>
            </w:r>
            <w:proofErr w:type="spellEnd"/>
            <w:proofErr w:type="gramEnd"/>
            <w:r w:rsidRPr="00511E8A">
              <w:t xml:space="preserve"> </w:t>
            </w:r>
            <w:proofErr w:type="spellStart"/>
            <w:r w:rsidRPr="00511E8A">
              <w:t>kondisi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itu</w:t>
            </w:r>
            <w:proofErr w:type="spellEnd"/>
            <w:r w:rsidRPr="00511E8A">
              <w:t>!</w:t>
            </w:r>
            <w:r w:rsidRPr="00511E8A">
              <w:br/>
              <w:t>          a.   IF (</w:t>
            </w:r>
            <w:proofErr w:type="spellStart"/>
            <w:r w:rsidRPr="00511E8A">
              <w:t>nilaiU</w:t>
            </w:r>
            <w:proofErr w:type="spellEnd"/>
            <w:r w:rsidRPr="00511E8A">
              <w:t xml:space="preserve"> &gt;= 80 || 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&gt;= 80 || 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 &gt;= 80)</w:t>
            </w:r>
            <w:r w:rsidRPr="00511E8A">
              <w:br/>
              <w:t>          b.   IF (</w:t>
            </w:r>
            <w:proofErr w:type="spellStart"/>
            <w:r w:rsidRPr="00511E8A">
              <w:t>nilaiU</w:t>
            </w:r>
            <w:proofErr w:type="spellEnd"/>
            <w:r w:rsidRPr="00511E8A">
              <w:t xml:space="preserve"> &gt;= 80 || 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&gt;= 80 &amp;&amp; 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 &gt;= 80)</w:t>
            </w:r>
            <w:r w:rsidRPr="00511E8A">
              <w:br/>
              <w:t>          c.    IF (</w:t>
            </w:r>
            <w:proofErr w:type="spellStart"/>
            <w:r w:rsidRPr="00511E8A">
              <w:t>nilaiU</w:t>
            </w:r>
            <w:proofErr w:type="spellEnd"/>
            <w:r w:rsidRPr="00511E8A">
              <w:t xml:space="preserve"> &gt;= 80 &amp;&amp; 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&gt;= 80 || 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 &gt;= 80)</w:t>
            </w:r>
            <w:r w:rsidRPr="00511E8A">
              <w:br/>
              <w:t>          d.   IF (</w:t>
            </w:r>
            <w:proofErr w:type="spellStart"/>
            <w:r w:rsidRPr="00511E8A">
              <w:t>nilaiU</w:t>
            </w:r>
            <w:proofErr w:type="spellEnd"/>
            <w:r w:rsidRPr="00511E8A">
              <w:t xml:space="preserve"> &gt;= 80 &amp;&amp; </w:t>
            </w:r>
            <w:proofErr w:type="spellStart"/>
            <w:r w:rsidRPr="00511E8A">
              <w:t>nilaiT</w:t>
            </w:r>
            <w:proofErr w:type="spellEnd"/>
            <w:r w:rsidRPr="00511E8A">
              <w:t xml:space="preserve"> &gt;= 80 &amp;&amp; </w:t>
            </w:r>
            <w:proofErr w:type="spellStart"/>
            <w:r w:rsidRPr="00511E8A">
              <w:t>nilaiQ</w:t>
            </w:r>
            <w:proofErr w:type="spellEnd"/>
            <w:r w:rsidRPr="00511E8A">
              <w:t xml:space="preserve"> &gt;= 80)</w:t>
            </w:r>
          </w:p>
          <w:p w14:paraId="03DF002E" w14:textId="77777777" w:rsidR="00511E8A" w:rsidRDefault="00511E8A" w:rsidP="00511E8A">
            <w:r w:rsidRPr="00511E8A">
              <w:t>1.4.    </w:t>
            </w:r>
            <w:proofErr w:type="spellStart"/>
            <w:r w:rsidRPr="00511E8A">
              <w:t>Uraikan</w:t>
            </w:r>
            <w:proofErr w:type="spellEnd"/>
            <w:r w:rsidRPr="00511E8A">
              <w:t xml:space="preserve"> </w:t>
            </w:r>
            <w:proofErr w:type="spellStart"/>
            <w:r w:rsidRPr="00511E8A">
              <w:t>gambar</w:t>
            </w:r>
            <w:proofErr w:type="spellEnd"/>
            <w:r w:rsidRPr="00511E8A">
              <w:t xml:space="preserve"> diagram flowchart </w:t>
            </w:r>
            <w:proofErr w:type="spellStart"/>
            <w:r w:rsidRPr="00511E8A">
              <w:t>dari</w:t>
            </w:r>
            <w:proofErr w:type="spellEnd"/>
            <w:r w:rsidRPr="00511E8A">
              <w:t xml:space="preserve"> Latihan 1.2!</w:t>
            </w:r>
          </w:p>
          <w:p w14:paraId="7CA98890" w14:textId="77777777" w:rsidR="00511E8A" w:rsidRDefault="00511E8A" w:rsidP="00511E8A"/>
          <w:p w14:paraId="093D5D5B" w14:textId="7F89D17B" w:rsidR="00511E8A" w:rsidRDefault="00511E8A" w:rsidP="00511E8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awaban</w:t>
            </w:r>
            <w:proofErr w:type="spellEnd"/>
            <w:r>
              <w:rPr>
                <w:b/>
                <w:bCs/>
              </w:rPr>
              <w:t>;</w:t>
            </w:r>
          </w:p>
          <w:p w14:paraId="3441F6CF" w14:textId="22C718D4" w:rsidR="00511E8A" w:rsidRPr="00B648EB" w:rsidRDefault="00511E8A" w:rsidP="00511E8A">
            <w:r w:rsidRPr="00B648EB">
              <w:t>1.1</w:t>
            </w:r>
          </w:p>
          <w:p w14:paraId="485106D1" w14:textId="451E2190" w:rsidR="00511E8A" w:rsidRPr="00511E8A" w:rsidRDefault="00B648EB" w:rsidP="00511E8A">
            <w:pPr>
              <w:rPr>
                <w:b/>
                <w:bCs/>
              </w:rPr>
            </w:pPr>
            <w:r w:rsidRPr="00B648EB">
              <w:rPr>
                <w:b/>
                <w:bCs/>
              </w:rPr>
              <w:drawing>
                <wp:inline distT="0" distB="0" distL="0" distR="0" wp14:anchorId="2FFA7DF6" wp14:editId="7EAA50E7">
                  <wp:extent cx="5401716" cy="3106615"/>
                  <wp:effectExtent l="0" t="0" r="8890" b="0"/>
                  <wp:docPr id="20016949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169498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7285" cy="3109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3081FC" w14:textId="4ED2AF66" w:rsidR="00511E8A" w:rsidRPr="00511E8A" w:rsidRDefault="00511E8A" w:rsidP="00511E8A">
            <w:pPr>
              <w:rPr>
                <w:b/>
                <w:bCs/>
              </w:rPr>
            </w:pPr>
          </w:p>
          <w:p w14:paraId="2C0B1B0D" w14:textId="03FA9F2E" w:rsidR="00E94616" w:rsidRDefault="00E94616" w:rsidP="00511E8A"/>
          <w:p w14:paraId="0C2A2F3E" w14:textId="77777777" w:rsidR="00E94616" w:rsidRDefault="00E94616" w:rsidP="00511E8A"/>
          <w:p w14:paraId="77622C3F" w14:textId="75DFFE25" w:rsidR="00E94616" w:rsidRDefault="00E94616" w:rsidP="00511E8A"/>
          <w:p w14:paraId="5317AB4F" w14:textId="79493DDB" w:rsidR="00E94616" w:rsidRDefault="00E94616" w:rsidP="00511E8A"/>
          <w:p w14:paraId="6A9D40D3" w14:textId="0AB7B4B4" w:rsidR="00E94616" w:rsidRDefault="00E94616" w:rsidP="00511E8A"/>
          <w:p w14:paraId="27E1A57B" w14:textId="77777777" w:rsidR="00E94616" w:rsidRDefault="00E94616" w:rsidP="00511E8A"/>
          <w:p w14:paraId="1B6EC3C3" w14:textId="77777777" w:rsidR="00E94616" w:rsidRDefault="00E94616" w:rsidP="00511E8A"/>
          <w:p w14:paraId="7F1EAE09" w14:textId="77777777" w:rsidR="00E94616" w:rsidRDefault="00E94616" w:rsidP="00511E8A"/>
          <w:p w14:paraId="55CAA14A" w14:textId="77777777" w:rsidR="00E94616" w:rsidRDefault="00E94616" w:rsidP="00511E8A"/>
          <w:p w14:paraId="16952B2E" w14:textId="77777777" w:rsidR="00E94616" w:rsidRDefault="00E94616" w:rsidP="00511E8A"/>
          <w:p w14:paraId="4D54BEF1" w14:textId="77777777" w:rsidR="00E94616" w:rsidRDefault="00E94616" w:rsidP="00511E8A"/>
          <w:p w14:paraId="4AF43046" w14:textId="77777777" w:rsidR="00E94616" w:rsidRDefault="00E94616" w:rsidP="00511E8A"/>
          <w:p w14:paraId="5CF59918" w14:textId="77777777" w:rsidR="00E94616" w:rsidRDefault="00E94616" w:rsidP="00511E8A"/>
          <w:p w14:paraId="5BC291B7" w14:textId="77777777" w:rsidR="00E94616" w:rsidRDefault="00E94616" w:rsidP="00511E8A"/>
          <w:p w14:paraId="6F0D7C3F" w14:textId="77777777" w:rsidR="00B648EB" w:rsidRDefault="00B648EB" w:rsidP="00511E8A"/>
          <w:p w14:paraId="71E04482" w14:textId="77777777" w:rsidR="00B648EB" w:rsidRDefault="00B648EB" w:rsidP="00511E8A"/>
          <w:p w14:paraId="4C7C2C33" w14:textId="7364821B" w:rsidR="00452228" w:rsidRDefault="00511E8A" w:rsidP="00511E8A">
            <w:r>
              <w:lastRenderedPageBreak/>
              <w:t>1.2</w:t>
            </w:r>
          </w:p>
          <w:p w14:paraId="6F4BB772" w14:textId="0366A69E" w:rsidR="00511E8A" w:rsidRDefault="00D71420" w:rsidP="00511E8A">
            <w:r w:rsidRPr="00B648EB">
              <w:rPr>
                <w:b/>
                <w:bCs/>
              </w:rPr>
              <w:drawing>
                <wp:inline distT="0" distB="0" distL="0" distR="0" wp14:anchorId="1412B5FF" wp14:editId="2CDCACC3">
                  <wp:extent cx="5401716" cy="3106615"/>
                  <wp:effectExtent l="0" t="0" r="8890" b="0"/>
                  <wp:docPr id="593175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169498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7285" cy="3109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D36A6F" w14:textId="77777777" w:rsidR="00511E8A" w:rsidRDefault="00511E8A" w:rsidP="00511E8A"/>
          <w:p w14:paraId="005B565E" w14:textId="77777777" w:rsidR="00E94616" w:rsidRDefault="00E94616" w:rsidP="00511E8A">
            <w:r>
              <w:t>1.3</w:t>
            </w:r>
          </w:p>
          <w:p w14:paraId="79A70C69" w14:textId="179A585A" w:rsidR="00B648EB" w:rsidRDefault="00B648EB" w:rsidP="00B648EB">
            <w:r w:rsidRPr="00B648EB">
              <w:drawing>
                <wp:inline distT="0" distB="0" distL="0" distR="0" wp14:anchorId="736EB873" wp14:editId="30060925">
                  <wp:extent cx="4876800" cy="2610217"/>
                  <wp:effectExtent l="0" t="0" r="0" b="0"/>
                  <wp:docPr id="43501442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8017" cy="2616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C373DE" w14:textId="77777777" w:rsidR="00D71420" w:rsidRDefault="00D71420" w:rsidP="00B648EB"/>
          <w:p w14:paraId="0FCB1230" w14:textId="13C2CB30" w:rsidR="00D71420" w:rsidRDefault="00D71420" w:rsidP="00B648EB">
            <w:r>
              <w:t>1.4</w:t>
            </w:r>
          </w:p>
          <w:p w14:paraId="1EF4A26B" w14:textId="37889D0D" w:rsidR="004374D3" w:rsidRDefault="004374D3" w:rsidP="004374D3">
            <w:r w:rsidRPr="004374D3">
              <w:drawing>
                <wp:inline distT="0" distB="0" distL="0" distR="0" wp14:anchorId="1B0EB9A5" wp14:editId="1BC699BD">
                  <wp:extent cx="3418893" cy="1952625"/>
                  <wp:effectExtent l="0" t="0" r="0" b="0"/>
                  <wp:docPr id="57317978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2230" cy="1954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2C16F9" w14:textId="77777777" w:rsidR="004374D3" w:rsidRPr="004374D3" w:rsidRDefault="004374D3" w:rsidP="004374D3"/>
          <w:p w14:paraId="2CC1C8D0" w14:textId="77777777" w:rsidR="00D71420" w:rsidRPr="00B648EB" w:rsidRDefault="00D71420" w:rsidP="00B648EB"/>
          <w:p w14:paraId="10F8F959" w14:textId="77777777" w:rsidR="00B648EB" w:rsidRDefault="00B648EB" w:rsidP="00511E8A"/>
          <w:p w14:paraId="4AEEA3D9" w14:textId="6A36F1F5" w:rsidR="004374D3" w:rsidRPr="00511E8A" w:rsidRDefault="004374D3" w:rsidP="00511E8A"/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DE574A1" w:rsidR="00E456CE" w:rsidRDefault="004374D3" w:rsidP="00E456CE">
            <w:pPr>
              <w:contextualSpacing/>
              <w:rPr>
                <w:b/>
                <w:bCs/>
              </w:rPr>
            </w:pPr>
            <w:r w:rsidRPr="004374D3">
              <w:rPr>
                <w:b/>
                <w:bCs/>
              </w:rPr>
              <w:lastRenderedPageBreak/>
              <w:t>Unit 2 SWITCH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27D1BEBE" w14:textId="77777777" w:rsidR="004374D3" w:rsidRPr="004374D3" w:rsidRDefault="004374D3" w:rsidP="004374D3">
            <w:proofErr w:type="spellStart"/>
            <w:r w:rsidRPr="004374D3">
              <w:t>Perintah</w:t>
            </w:r>
            <w:proofErr w:type="spellEnd"/>
            <w:r w:rsidRPr="004374D3">
              <w:t> switch </w:t>
            </w:r>
            <w:proofErr w:type="spellStart"/>
            <w:r w:rsidRPr="004374D3">
              <w:t>memungkin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untuk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melaku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sejum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ilih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erbed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terhadap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sejum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mungkin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nilai</w:t>
            </w:r>
            <w:proofErr w:type="spellEnd"/>
            <w:r w:rsidRPr="004374D3">
              <w:t xml:space="preserve">. Pada </w:t>
            </w:r>
            <w:proofErr w:type="spellStart"/>
            <w:r w:rsidRPr="004374D3">
              <w:t>perintah</w:t>
            </w:r>
            <w:proofErr w:type="spellEnd"/>
            <w:r w:rsidRPr="004374D3">
              <w:t> switch </w:t>
            </w:r>
            <w:proofErr w:type="spellStart"/>
            <w:r w:rsidRPr="004374D3">
              <w:t>terdapat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nyataan</w:t>
            </w:r>
            <w:proofErr w:type="spellEnd"/>
            <w:r w:rsidRPr="004374D3">
              <w:t xml:space="preserve"> break, </w:t>
            </w:r>
            <w:proofErr w:type="spellStart"/>
            <w:r w:rsidRPr="004374D3">
              <w:t>untukmenghenti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ekseku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khir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nyataan</w:t>
            </w:r>
            <w:proofErr w:type="spellEnd"/>
            <w:r w:rsidRPr="004374D3">
              <w:t xml:space="preserve"> switch. </w:t>
            </w:r>
            <w:proofErr w:type="spellStart"/>
            <w:r w:rsidRPr="004374D3">
              <w:t>Perintah</w:t>
            </w:r>
            <w:proofErr w:type="spellEnd"/>
            <w:r w:rsidRPr="004374D3">
              <w:t> switch </w:t>
            </w:r>
            <w:proofErr w:type="spellStart"/>
            <w:r w:rsidRPr="004374D3">
              <w:t>tidak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is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diguna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untuk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ekspresi</w:t>
            </w:r>
            <w:proofErr w:type="spellEnd"/>
            <w:r w:rsidRPr="004374D3">
              <w:t xml:space="preserve"> string dan </w:t>
            </w:r>
            <w:proofErr w:type="spellStart"/>
            <w:r w:rsidRPr="004374D3">
              <w:t>kondi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oolean</w:t>
            </w:r>
            <w:proofErr w:type="spellEnd"/>
            <w:r w:rsidRPr="004374D3">
              <w:t>  </w:t>
            </w:r>
            <w:proofErr w:type="gramStart"/>
            <w:r w:rsidRPr="004374D3">
              <w:t xml:space="preserve">  .</w:t>
            </w:r>
            <w:proofErr w:type="gramEnd"/>
            <w:r w:rsidRPr="004374D3">
              <w:t> </w:t>
            </w:r>
          </w:p>
          <w:p w14:paraId="348F5172" w14:textId="77777777" w:rsidR="004374D3" w:rsidRPr="004374D3" w:rsidRDefault="004374D3" w:rsidP="004374D3">
            <w:proofErr w:type="spellStart"/>
            <w:r w:rsidRPr="004374D3">
              <w:t>Bentuk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umum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int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ini</w:t>
            </w:r>
            <w:proofErr w:type="spellEnd"/>
            <w:r w:rsidRPr="004374D3">
              <w:t>:</w:t>
            </w:r>
          </w:p>
          <w:p w14:paraId="793454C2" w14:textId="77777777" w:rsidR="004374D3" w:rsidRPr="004374D3" w:rsidRDefault="004374D3" w:rsidP="004374D3">
            <w:r w:rsidRPr="004374D3">
              <w:t>switch(</w:t>
            </w:r>
            <w:proofErr w:type="spellStart"/>
            <w:r w:rsidRPr="004374D3">
              <w:t>ekspresi</w:t>
            </w:r>
            <w:proofErr w:type="spellEnd"/>
            <w:proofErr w:type="gramStart"/>
            <w:r w:rsidRPr="004374D3">
              <w:t>){</w:t>
            </w:r>
            <w:proofErr w:type="gramEnd"/>
            <w:r w:rsidRPr="004374D3">
              <w:br/>
              <w:t xml:space="preserve">case </w:t>
            </w:r>
            <w:proofErr w:type="spellStart"/>
            <w:r w:rsidRPr="004374D3">
              <w:t>nilaiSatu</w:t>
            </w:r>
            <w:proofErr w:type="spellEnd"/>
            <w:r w:rsidRPr="004374D3">
              <w:t>:</w:t>
            </w:r>
            <w:r w:rsidRPr="004374D3">
              <w:br/>
            </w:r>
            <w:proofErr w:type="spellStart"/>
            <w:r w:rsidRPr="004374D3">
              <w:t>Pernyataan</w:t>
            </w:r>
            <w:proofErr w:type="spellEnd"/>
            <w:r w:rsidRPr="004374D3">
              <w:t xml:space="preserve"> 1</w:t>
            </w:r>
            <w:r w:rsidRPr="004374D3">
              <w:br/>
              <w:t>break;</w:t>
            </w:r>
            <w:r w:rsidRPr="004374D3">
              <w:br/>
              <w:t xml:space="preserve">case </w:t>
            </w:r>
            <w:proofErr w:type="spellStart"/>
            <w:r w:rsidRPr="004374D3">
              <w:t>nilaiDua</w:t>
            </w:r>
            <w:proofErr w:type="spellEnd"/>
            <w:r w:rsidRPr="004374D3">
              <w:t>:</w:t>
            </w:r>
            <w:r w:rsidRPr="004374D3">
              <w:br/>
              <w:t>     Pernyataan2</w:t>
            </w:r>
            <w:r w:rsidRPr="004374D3">
              <w:br/>
              <w:t>break;</w:t>
            </w:r>
            <w:r w:rsidRPr="004374D3">
              <w:br/>
              <w:t xml:space="preserve">default: </w:t>
            </w:r>
            <w:proofErr w:type="spellStart"/>
            <w:r w:rsidRPr="004374D3">
              <w:t>PernyataanN</w:t>
            </w:r>
            <w:proofErr w:type="spellEnd"/>
            <w:r w:rsidRPr="004374D3">
              <w:t>;}</w:t>
            </w:r>
          </w:p>
          <w:p w14:paraId="67A48837" w14:textId="77777777" w:rsidR="004374D3" w:rsidRPr="004374D3" w:rsidRDefault="004374D3" w:rsidP="004374D3">
            <w:pPr>
              <w:rPr>
                <w:b/>
                <w:bCs/>
              </w:rPr>
            </w:pPr>
            <w:r w:rsidRPr="004374D3">
              <w:rPr>
                <w:b/>
                <w:bCs/>
              </w:rPr>
              <w:br/>
            </w:r>
            <w:proofErr w:type="spellStart"/>
            <w:r w:rsidRPr="004374D3">
              <w:rPr>
                <w:b/>
                <w:bCs/>
              </w:rPr>
              <w:t>Contoh</w:t>
            </w:r>
            <w:proofErr w:type="spellEnd"/>
            <w:r w:rsidRPr="004374D3">
              <w:rPr>
                <w:b/>
                <w:bCs/>
              </w:rPr>
              <w:t xml:space="preserve"> 3: Salin dan </w:t>
            </w:r>
            <w:proofErr w:type="spellStart"/>
            <w:r w:rsidRPr="004374D3">
              <w:rPr>
                <w:b/>
                <w:bCs/>
              </w:rPr>
              <w:t>tempel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kode</w:t>
            </w:r>
            <w:proofErr w:type="spellEnd"/>
            <w:r w:rsidRPr="004374D3">
              <w:rPr>
                <w:b/>
                <w:bCs/>
              </w:rPr>
              <w:t xml:space="preserve"> program </w:t>
            </w:r>
            <w:proofErr w:type="spellStart"/>
            <w:r w:rsidRPr="004374D3">
              <w:rPr>
                <w:b/>
                <w:bCs/>
              </w:rPr>
              <w:t>berikut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ke</w:t>
            </w:r>
            <w:proofErr w:type="spellEnd"/>
            <w:r w:rsidRPr="004374D3">
              <w:rPr>
                <w:b/>
                <w:bCs/>
              </w:rPr>
              <w:t xml:space="preserve"> Eclipse.</w:t>
            </w:r>
          </w:p>
          <w:p w14:paraId="2E0A9BFE" w14:textId="77777777" w:rsidR="004374D3" w:rsidRPr="004374D3" w:rsidRDefault="004374D3" w:rsidP="004374D3">
            <w:r w:rsidRPr="004374D3">
              <w:t xml:space="preserve">import </w:t>
            </w:r>
            <w:proofErr w:type="spellStart"/>
            <w:proofErr w:type="gramStart"/>
            <w:r w:rsidRPr="004374D3">
              <w:t>java.util</w:t>
            </w:r>
            <w:proofErr w:type="gramEnd"/>
            <w:r w:rsidRPr="004374D3">
              <w:t>.Scanner</w:t>
            </w:r>
            <w:proofErr w:type="spellEnd"/>
            <w:r w:rsidRPr="004374D3">
              <w:t>;</w:t>
            </w:r>
          </w:p>
          <w:p w14:paraId="680F3C55" w14:textId="77777777" w:rsidR="004374D3" w:rsidRPr="004374D3" w:rsidRDefault="004374D3" w:rsidP="004374D3">
            <w:r w:rsidRPr="004374D3">
              <w:t xml:space="preserve">public class </w:t>
            </w:r>
            <w:proofErr w:type="spellStart"/>
            <w:r w:rsidRPr="004374D3">
              <w:t>SwitchBersarang</w:t>
            </w:r>
            <w:proofErr w:type="spellEnd"/>
            <w:r w:rsidRPr="004374D3">
              <w:t xml:space="preserve"> {</w:t>
            </w:r>
            <w:r w:rsidRPr="004374D3">
              <w:br/>
              <w:t xml:space="preserve">    public static void main(String[] </w:t>
            </w:r>
            <w:proofErr w:type="spellStart"/>
            <w:r w:rsidRPr="004374D3">
              <w:t>args</w:t>
            </w:r>
            <w:proofErr w:type="spellEnd"/>
            <w:r w:rsidRPr="004374D3">
              <w:t>) {</w:t>
            </w:r>
            <w:r w:rsidRPr="004374D3">
              <w:br/>
              <w:t xml:space="preserve">        Scanner </w:t>
            </w:r>
            <w:proofErr w:type="spellStart"/>
            <w:r w:rsidRPr="004374D3">
              <w:t>masukData</w:t>
            </w:r>
            <w:proofErr w:type="spellEnd"/>
            <w:r w:rsidRPr="004374D3">
              <w:t xml:space="preserve"> = new Scanner(System.in);</w:t>
            </w:r>
            <w:r w:rsidRPr="004374D3">
              <w:br/>
              <w:t xml:space="preserve">        // </w:t>
            </w:r>
            <w:proofErr w:type="spellStart"/>
            <w:r w:rsidRPr="004374D3">
              <w:t>mengambil</w:t>
            </w:r>
            <w:proofErr w:type="spellEnd"/>
            <w:r w:rsidRPr="004374D3">
              <w:t xml:space="preserve"> input</w:t>
            </w:r>
            <w:r w:rsidRPr="004374D3">
              <w:br/>
              <w:t xml:space="preserve">        </w:t>
            </w:r>
            <w:proofErr w:type="spellStart"/>
            <w:r w:rsidRPr="004374D3">
              <w:t>System.out.print</w:t>
            </w:r>
            <w:proofErr w:type="spellEnd"/>
            <w:r w:rsidRPr="004374D3">
              <w:t>("</w:t>
            </w:r>
            <w:proofErr w:type="spellStart"/>
            <w:r w:rsidRPr="004374D3">
              <w:t>Pilih</w:t>
            </w:r>
            <w:proofErr w:type="spellEnd"/>
            <w:r w:rsidRPr="004374D3">
              <w:t xml:space="preserve"> A </w:t>
            </w:r>
            <w:proofErr w:type="spellStart"/>
            <w:r w:rsidRPr="004374D3">
              <w:t>atau</w:t>
            </w:r>
            <w:proofErr w:type="spellEnd"/>
            <w:r w:rsidRPr="004374D3">
              <w:t xml:space="preserve"> B :  ");</w:t>
            </w:r>
            <w:r w:rsidRPr="004374D3">
              <w:br/>
              <w:t xml:space="preserve">        char data = </w:t>
            </w:r>
            <w:proofErr w:type="spellStart"/>
            <w:r w:rsidRPr="004374D3">
              <w:t>data.next</w:t>
            </w:r>
            <w:proofErr w:type="spellEnd"/>
            <w:r w:rsidRPr="004374D3">
              <w:t>().</w:t>
            </w:r>
            <w:proofErr w:type="spellStart"/>
            <w:r w:rsidRPr="004374D3">
              <w:t>charAt</w:t>
            </w:r>
            <w:proofErr w:type="spellEnd"/>
            <w:r w:rsidRPr="004374D3">
              <w:t>(0); </w:t>
            </w:r>
            <w:r w:rsidRPr="004374D3">
              <w:br/>
              <w:t>        switch(data):  </w:t>
            </w:r>
            <w:r w:rsidRPr="004374D3">
              <w:br/>
              <w:t>        case A </w:t>
            </w:r>
            <w:r w:rsidRPr="004374D3">
              <w:br/>
              <w:t>            </w:t>
            </w:r>
            <w:proofErr w:type="spellStart"/>
            <w:r w:rsidRPr="004374D3">
              <w:t>System.out.print</w:t>
            </w:r>
            <w:proofErr w:type="spellEnd"/>
            <w:r w:rsidRPr="004374D3">
              <w:t xml:space="preserve">("Anda </w:t>
            </w:r>
            <w:proofErr w:type="spellStart"/>
            <w:r w:rsidRPr="004374D3">
              <w:t>sud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raji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elajar</w:t>
            </w:r>
            <w:proofErr w:type="spellEnd"/>
            <w:r w:rsidRPr="004374D3">
              <w:t>");</w:t>
            </w:r>
            <w:r w:rsidRPr="004374D3">
              <w:br/>
              <w:t>            break; // baris 1</w:t>
            </w:r>
            <w:r w:rsidRPr="004374D3">
              <w:br/>
              <w:t>        case 'B': </w:t>
            </w:r>
            <w:r w:rsidRPr="004374D3">
              <w:br/>
              <w:t>            </w:t>
            </w:r>
            <w:proofErr w:type="spellStart"/>
            <w:r w:rsidRPr="004374D3">
              <w:t>System.out.print</w:t>
            </w:r>
            <w:proofErr w:type="spellEnd"/>
            <w:r w:rsidRPr="004374D3">
              <w:t xml:space="preserve">("  Anda </w:t>
            </w:r>
            <w:proofErr w:type="spellStart"/>
            <w:r w:rsidRPr="004374D3">
              <w:t>perlu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urangi</w:t>
            </w:r>
            <w:proofErr w:type="spellEnd"/>
            <w:r w:rsidRPr="004374D3">
              <w:t xml:space="preserve"> main game");</w:t>
            </w:r>
            <w:r w:rsidRPr="004374D3">
              <w:br/>
              <w:t>            break; // baris 2</w:t>
            </w:r>
            <w:r w:rsidRPr="004374D3">
              <w:br/>
              <w:t>        default</w:t>
            </w:r>
            <w:r w:rsidRPr="004374D3">
              <w:br/>
              <w:t>            </w:t>
            </w:r>
            <w:proofErr w:type="spellStart"/>
            <w:r w:rsidRPr="004374D3">
              <w:t>System.out.print</w:t>
            </w:r>
            <w:proofErr w:type="spellEnd"/>
            <w:r w:rsidRPr="004374D3">
              <w:t>("  </w:t>
            </w:r>
            <w:proofErr w:type="spellStart"/>
            <w:r w:rsidRPr="004374D3">
              <w:t>Pilih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nd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diluar</w:t>
            </w:r>
            <w:proofErr w:type="spellEnd"/>
            <w:r w:rsidRPr="004374D3">
              <w:t xml:space="preserve"> A </w:t>
            </w:r>
            <w:proofErr w:type="spellStart"/>
            <w:r w:rsidRPr="004374D3">
              <w:t>atau</w:t>
            </w:r>
            <w:proofErr w:type="spellEnd"/>
            <w:r w:rsidRPr="004374D3">
              <w:t xml:space="preserve"> B "); </w:t>
            </w:r>
            <w:r w:rsidRPr="004374D3">
              <w:br/>
              <w:t>            break;</w:t>
            </w:r>
            <w:r w:rsidRPr="004374D3">
              <w:br/>
              <w:t>}    }</w:t>
            </w:r>
          </w:p>
          <w:p w14:paraId="2B8A79A6" w14:textId="77777777" w:rsidR="004374D3" w:rsidRPr="004374D3" w:rsidRDefault="004374D3" w:rsidP="004374D3">
            <w:proofErr w:type="spellStart"/>
            <w:r w:rsidRPr="004374D3">
              <w:rPr>
                <w:b/>
                <w:bCs/>
              </w:rPr>
              <w:t>Luaran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Contoh</w:t>
            </w:r>
            <w:proofErr w:type="spellEnd"/>
            <w:r w:rsidRPr="004374D3">
              <w:rPr>
                <w:b/>
                <w:bCs/>
              </w:rPr>
              <w:t xml:space="preserve"> 3:</w:t>
            </w:r>
            <w:r w:rsidRPr="004374D3">
              <w:rPr>
                <w:b/>
                <w:bCs/>
              </w:rPr>
              <w:br/>
            </w:r>
            <w:r w:rsidRPr="004374D3">
              <w:t xml:space="preserve">Exception in thread "main" </w:t>
            </w:r>
            <w:proofErr w:type="spellStart"/>
            <w:proofErr w:type="gramStart"/>
            <w:r w:rsidRPr="004374D3">
              <w:t>java.lang</w:t>
            </w:r>
            <w:proofErr w:type="gramEnd"/>
            <w:r w:rsidRPr="004374D3">
              <w:t>.Error</w:t>
            </w:r>
            <w:proofErr w:type="spellEnd"/>
            <w:r w:rsidRPr="004374D3">
              <w:t>: Unresolved compilation problems: </w:t>
            </w:r>
            <w:r w:rsidRPr="004374D3">
              <w:br/>
              <w:t>    Cannot invoke next() on the primitive type char</w:t>
            </w:r>
            <w:r w:rsidRPr="004374D3">
              <w:br/>
              <w:t>    Syntax error on token ":", { expected</w:t>
            </w:r>
            <w:r w:rsidRPr="004374D3">
              <w:br/>
              <w:t xml:space="preserve">    Syntax error, insert ":: </w:t>
            </w:r>
            <w:proofErr w:type="spellStart"/>
            <w:r w:rsidRPr="004374D3">
              <w:t>IdentifierOrNew</w:t>
            </w:r>
            <w:proofErr w:type="spellEnd"/>
            <w:r w:rsidRPr="004374D3">
              <w:t xml:space="preserve">" to complete </w:t>
            </w:r>
            <w:proofErr w:type="spellStart"/>
            <w:r w:rsidRPr="004374D3">
              <w:t>ReferenceExpression</w:t>
            </w:r>
            <w:proofErr w:type="spellEnd"/>
            <w:r w:rsidRPr="004374D3">
              <w:br/>
              <w:t xml:space="preserve">    Syntax error, insert ":" to complete </w:t>
            </w:r>
            <w:proofErr w:type="spellStart"/>
            <w:r w:rsidRPr="004374D3">
              <w:t>SwitchLabel</w:t>
            </w:r>
            <w:proofErr w:type="spellEnd"/>
            <w:r w:rsidRPr="004374D3">
              <w:br/>
              <w:t>    A cannot be resolved to a variable</w:t>
            </w:r>
            <w:r w:rsidRPr="004374D3">
              <w:br/>
              <w:t>    Syntax error on token "default", } expected</w:t>
            </w:r>
          </w:p>
          <w:p w14:paraId="7A6996F0" w14:textId="77777777" w:rsidR="004374D3" w:rsidRPr="004374D3" w:rsidRDefault="004374D3" w:rsidP="004374D3">
            <w:r w:rsidRPr="004374D3">
              <w:t xml:space="preserve">    at </w:t>
            </w:r>
            <w:proofErr w:type="spellStart"/>
            <w:r w:rsidRPr="004374D3">
              <w:t>SwitchBersarang.main</w:t>
            </w:r>
            <w:proofErr w:type="spellEnd"/>
            <w:r w:rsidRPr="004374D3">
              <w:t>(SwitchBersarang.java:8)</w:t>
            </w:r>
          </w:p>
          <w:p w14:paraId="3FD079E3" w14:textId="77777777" w:rsidR="004374D3" w:rsidRPr="004374D3" w:rsidRDefault="004374D3" w:rsidP="004374D3">
            <w:pPr>
              <w:rPr>
                <w:b/>
                <w:bCs/>
              </w:rPr>
            </w:pPr>
            <w:r w:rsidRPr="004374D3">
              <w:br/>
            </w:r>
            <w:proofErr w:type="spellStart"/>
            <w:r w:rsidRPr="004374D3">
              <w:rPr>
                <w:b/>
                <w:bCs/>
              </w:rPr>
              <w:t>Contoh</w:t>
            </w:r>
            <w:proofErr w:type="spellEnd"/>
            <w:r w:rsidRPr="004374D3">
              <w:rPr>
                <w:b/>
                <w:bCs/>
              </w:rPr>
              <w:t xml:space="preserve"> 4: Salin dan </w:t>
            </w:r>
            <w:proofErr w:type="spellStart"/>
            <w:r w:rsidRPr="004374D3">
              <w:rPr>
                <w:b/>
                <w:bCs/>
              </w:rPr>
              <w:t>tempel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kode</w:t>
            </w:r>
            <w:proofErr w:type="spellEnd"/>
            <w:r w:rsidRPr="004374D3">
              <w:rPr>
                <w:b/>
                <w:bCs/>
              </w:rPr>
              <w:t xml:space="preserve"> program </w:t>
            </w:r>
            <w:proofErr w:type="spellStart"/>
            <w:r w:rsidRPr="004374D3">
              <w:rPr>
                <w:b/>
                <w:bCs/>
              </w:rPr>
              <w:t>berikut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ke</w:t>
            </w:r>
            <w:proofErr w:type="spellEnd"/>
            <w:r w:rsidRPr="004374D3">
              <w:rPr>
                <w:b/>
                <w:bCs/>
              </w:rPr>
              <w:t xml:space="preserve"> Eclipse.</w:t>
            </w:r>
          </w:p>
          <w:p w14:paraId="3BE0C751" w14:textId="77777777" w:rsidR="004374D3" w:rsidRPr="004374D3" w:rsidRDefault="004374D3" w:rsidP="004374D3">
            <w:r w:rsidRPr="004374D3">
              <w:t xml:space="preserve">import </w:t>
            </w:r>
            <w:proofErr w:type="spellStart"/>
            <w:proofErr w:type="gramStart"/>
            <w:r w:rsidRPr="004374D3">
              <w:t>java.util</w:t>
            </w:r>
            <w:proofErr w:type="gramEnd"/>
            <w:r w:rsidRPr="004374D3">
              <w:t>.Scanner</w:t>
            </w:r>
            <w:proofErr w:type="spellEnd"/>
            <w:r w:rsidRPr="004374D3">
              <w:t>;</w:t>
            </w:r>
          </w:p>
          <w:p w14:paraId="394B3DB3" w14:textId="0915599F" w:rsidR="004374D3" w:rsidRPr="004374D3" w:rsidRDefault="004374D3" w:rsidP="004374D3">
            <w:r w:rsidRPr="004374D3">
              <w:t xml:space="preserve">public class </w:t>
            </w:r>
            <w:proofErr w:type="spellStart"/>
            <w:r w:rsidRPr="004374D3">
              <w:t>SwitchBersarang</w:t>
            </w:r>
            <w:proofErr w:type="spellEnd"/>
            <w:r w:rsidRPr="004374D3">
              <w:t xml:space="preserve"> {</w:t>
            </w:r>
            <w:r w:rsidRPr="004374D3">
              <w:br/>
              <w:t xml:space="preserve">    public static void main(String[] </w:t>
            </w:r>
            <w:proofErr w:type="spellStart"/>
            <w:r w:rsidRPr="004374D3">
              <w:t>args</w:t>
            </w:r>
            <w:proofErr w:type="spellEnd"/>
            <w:r w:rsidRPr="004374D3">
              <w:t>) {</w:t>
            </w:r>
            <w:r w:rsidRPr="004374D3">
              <w:br/>
              <w:t xml:space="preserve">         byte </w:t>
            </w:r>
            <w:proofErr w:type="spellStart"/>
            <w:r w:rsidRPr="004374D3">
              <w:t>bulan</w:t>
            </w:r>
            <w:proofErr w:type="spellEnd"/>
            <w:r w:rsidRPr="004374D3">
              <w:t>;</w:t>
            </w:r>
            <w:r w:rsidRPr="004374D3">
              <w:br/>
              <w:t xml:space="preserve">            int </w:t>
            </w:r>
            <w:proofErr w:type="spellStart"/>
            <w:r w:rsidRPr="004374D3">
              <w:t>tahun</w:t>
            </w:r>
            <w:proofErr w:type="spellEnd"/>
            <w:r w:rsidRPr="004374D3">
              <w:t xml:space="preserve"> = 2022;</w:t>
            </w:r>
            <w:r w:rsidRPr="004374D3">
              <w:br/>
              <w:t xml:space="preserve">            int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0;</w:t>
            </w:r>
            <w:r w:rsidRPr="004374D3">
              <w:br/>
              <w:t>            </w:t>
            </w:r>
            <w:proofErr w:type="spellStart"/>
            <w:r w:rsidRPr="004374D3">
              <w:t>System.out.print</w:t>
            </w:r>
            <w:proofErr w:type="spellEnd"/>
            <w:r w:rsidRPr="004374D3">
              <w:t xml:space="preserve">("Masukkan data </w:t>
            </w:r>
            <w:proofErr w:type="spellStart"/>
            <w:r w:rsidRPr="004374D3">
              <w:t>bulan</w:t>
            </w:r>
            <w:proofErr w:type="spellEnd"/>
            <w:r w:rsidRPr="004374D3">
              <w:t xml:space="preserve"> (</w:t>
            </w:r>
            <w:proofErr w:type="spellStart"/>
            <w:r w:rsidRPr="004374D3">
              <w:t>dalam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ngka</w:t>
            </w:r>
            <w:proofErr w:type="spellEnd"/>
            <w:r w:rsidRPr="004374D3">
              <w:t>): ");</w:t>
            </w:r>
            <w:r w:rsidRPr="004374D3">
              <w:br/>
              <w:t xml:space="preserve">            Scanner </w:t>
            </w:r>
            <w:proofErr w:type="spellStart"/>
            <w:r w:rsidRPr="004374D3">
              <w:t>masukData</w:t>
            </w:r>
            <w:proofErr w:type="spellEnd"/>
            <w:r w:rsidRPr="004374D3">
              <w:t xml:space="preserve"> = new Scanner(System.in);</w:t>
            </w:r>
            <w:r w:rsidRPr="004374D3">
              <w:br/>
              <w:t>            </w:t>
            </w:r>
            <w:proofErr w:type="spellStart"/>
            <w:r w:rsidRPr="004374D3">
              <w:t>bulan</w:t>
            </w:r>
            <w:proofErr w:type="spellEnd"/>
            <w:r w:rsidRPr="004374D3">
              <w:t xml:space="preserve"> = </w:t>
            </w:r>
            <w:proofErr w:type="spellStart"/>
            <w:r w:rsidRPr="004374D3">
              <w:t>masukData.nextByte</w:t>
            </w:r>
            <w:proofErr w:type="spellEnd"/>
            <w:r w:rsidRPr="004374D3">
              <w:t>();</w:t>
            </w:r>
            <w:r w:rsidRPr="004374D3">
              <w:br/>
            </w:r>
            <w:r w:rsidRPr="004374D3">
              <w:lastRenderedPageBreak/>
              <w:t>            </w:t>
            </w:r>
            <w:r w:rsidRPr="004374D3">
              <w:br/>
              <w:t>            switch (</w:t>
            </w:r>
            <w:proofErr w:type="spellStart"/>
            <w:r w:rsidRPr="004374D3">
              <w:t>bulan</w:t>
            </w:r>
            <w:proofErr w:type="spellEnd"/>
            <w:r w:rsidRPr="004374D3">
              <w:t>) {</w:t>
            </w:r>
            <w:r w:rsidRPr="004374D3">
              <w:br/>
              <w:t xml:space="preserve">                    case 1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>            case 2: if (</w:t>
            </w:r>
            <w:proofErr w:type="spellStart"/>
            <w:r w:rsidRPr="004374D3">
              <w:t>tahun</w:t>
            </w:r>
            <w:proofErr w:type="spellEnd"/>
            <w:r w:rsidRPr="004374D3">
              <w:t xml:space="preserve"> % 4 == 0) {  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29; }</w:t>
            </w:r>
            <w:r w:rsidRPr="004374D3">
              <w:br/>
              <w:t xml:space="preserve">                    else {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28; }</w:t>
            </w:r>
            <w:r w:rsidRPr="004374D3">
              <w:br/>
              <w:t>                    break;</w:t>
            </w:r>
            <w:r w:rsidRPr="004374D3">
              <w:br/>
              <w:t xml:space="preserve">case 3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case 4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0; break;</w:t>
            </w:r>
            <w:r w:rsidRPr="004374D3">
              <w:br/>
              <w:t xml:space="preserve">case 5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case 6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0; break;</w:t>
            </w:r>
            <w:r w:rsidRPr="004374D3">
              <w:br/>
              <w:t xml:space="preserve">case 7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case 8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case 9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0; break;</w:t>
            </w:r>
            <w:r w:rsidRPr="004374D3">
              <w:br/>
              <w:t xml:space="preserve">case 10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case 11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0; break;</w:t>
            </w:r>
            <w:r w:rsidRPr="004374D3">
              <w:br/>
              <w:t xml:space="preserve">case 12: </w:t>
            </w:r>
            <w:proofErr w:type="spellStart"/>
            <w:r w:rsidRPr="004374D3">
              <w:t>jumlahHari</w:t>
            </w:r>
            <w:proofErr w:type="spellEnd"/>
            <w:r w:rsidRPr="004374D3">
              <w:t xml:space="preserve"> = 31; break;</w:t>
            </w:r>
            <w:r w:rsidRPr="004374D3">
              <w:br/>
              <w:t xml:space="preserve">                    default: </w:t>
            </w:r>
            <w:proofErr w:type="spellStart"/>
            <w:r w:rsidRPr="004374D3">
              <w:t>System.out.println</w:t>
            </w:r>
            <w:proofErr w:type="spellEnd"/>
            <w:r w:rsidRPr="004374D3">
              <w:t>("</w:t>
            </w:r>
            <w:proofErr w:type="spellStart"/>
            <w:r w:rsidRPr="004374D3">
              <w:t>Maaf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ul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hany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sampai</w:t>
            </w:r>
            <w:proofErr w:type="spellEnd"/>
            <w:r w:rsidRPr="004374D3">
              <w:t xml:space="preserve"> 12.");</w:t>
            </w:r>
            <w:r w:rsidRPr="004374D3">
              <w:br/>
              <w:t>                    break;</w:t>
            </w:r>
            <w:r w:rsidRPr="004374D3">
              <w:br/>
              <w:t>            }</w:t>
            </w:r>
            <w:r w:rsidRPr="004374D3">
              <w:br/>
              <w:t>            </w:t>
            </w:r>
            <w:proofErr w:type="spellStart"/>
            <w:r w:rsidRPr="004374D3">
              <w:t>System.out.println</w:t>
            </w:r>
            <w:proofErr w:type="spellEnd"/>
            <w:r w:rsidRPr="004374D3">
              <w:t>("</w:t>
            </w:r>
            <w:proofErr w:type="spellStart"/>
            <w:r w:rsidRPr="004374D3">
              <w:t>Jum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hari</w:t>
            </w:r>
            <w:proofErr w:type="spellEnd"/>
            <w:r w:rsidRPr="004374D3">
              <w:t xml:space="preserve"> = " + </w:t>
            </w:r>
            <w:proofErr w:type="spellStart"/>
            <w:r w:rsidRPr="004374D3">
              <w:t>jumlahHari</w:t>
            </w:r>
            <w:proofErr w:type="spellEnd"/>
            <w:r w:rsidRPr="004374D3">
              <w:t>);</w:t>
            </w:r>
            <w:r w:rsidRPr="004374D3">
              <w:br/>
              <w:t>}    }</w:t>
            </w:r>
          </w:p>
          <w:p w14:paraId="168ADC9D" w14:textId="77777777" w:rsidR="004374D3" w:rsidRPr="004374D3" w:rsidRDefault="004374D3" w:rsidP="004374D3">
            <w:pPr>
              <w:rPr>
                <w:b/>
                <w:bCs/>
              </w:rPr>
            </w:pPr>
            <w:r w:rsidRPr="004374D3">
              <w:rPr>
                <w:b/>
                <w:bCs/>
              </w:rPr>
              <w:br/>
            </w:r>
            <w:proofErr w:type="spellStart"/>
            <w:r w:rsidRPr="004374D3">
              <w:rPr>
                <w:b/>
                <w:bCs/>
              </w:rPr>
              <w:t>Luaran</w:t>
            </w:r>
            <w:proofErr w:type="spellEnd"/>
            <w:r w:rsidRPr="004374D3">
              <w:rPr>
                <w:b/>
                <w:bCs/>
              </w:rPr>
              <w:t xml:space="preserve"> </w:t>
            </w:r>
            <w:proofErr w:type="spellStart"/>
            <w:r w:rsidRPr="004374D3">
              <w:rPr>
                <w:b/>
                <w:bCs/>
              </w:rPr>
              <w:t>Contoh</w:t>
            </w:r>
            <w:proofErr w:type="spellEnd"/>
            <w:r w:rsidRPr="004374D3">
              <w:rPr>
                <w:b/>
                <w:bCs/>
              </w:rPr>
              <w:t xml:space="preserve"> 4: </w:t>
            </w:r>
          </w:p>
          <w:p w14:paraId="683E2BAE" w14:textId="143DFE3A" w:rsidR="004374D3" w:rsidRPr="004374D3" w:rsidRDefault="004374D3" w:rsidP="004374D3">
            <w:r w:rsidRPr="004374D3">
              <w:t xml:space="preserve">Masukkan data </w:t>
            </w:r>
            <w:proofErr w:type="spellStart"/>
            <w:r w:rsidRPr="004374D3">
              <w:t>bulan</w:t>
            </w:r>
            <w:proofErr w:type="spellEnd"/>
            <w:r w:rsidRPr="004374D3">
              <w:t xml:space="preserve"> (</w:t>
            </w:r>
            <w:proofErr w:type="spellStart"/>
            <w:r w:rsidRPr="004374D3">
              <w:t>dalam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ngka</w:t>
            </w:r>
            <w:proofErr w:type="spellEnd"/>
            <w:r w:rsidRPr="004374D3">
              <w:t>): 7</w:t>
            </w:r>
            <w:r w:rsidRPr="004374D3">
              <w:br/>
            </w:r>
            <w:proofErr w:type="spellStart"/>
            <w:r w:rsidRPr="004374D3">
              <w:t>Jum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hari</w:t>
            </w:r>
            <w:proofErr w:type="spellEnd"/>
            <w:r w:rsidRPr="004374D3">
              <w:t xml:space="preserve"> = 31</w:t>
            </w:r>
          </w:p>
          <w:p w14:paraId="341E9857" w14:textId="1F0A552B" w:rsidR="004374D3" w:rsidRPr="004374D3" w:rsidRDefault="004374D3" w:rsidP="004374D3">
            <w:r w:rsidRPr="004374D3">
              <w:rPr>
                <w:b/>
                <w:bCs/>
              </w:rPr>
              <w:t>Latihan 2:</w:t>
            </w:r>
            <w:r w:rsidRPr="004374D3">
              <w:rPr>
                <w:b/>
                <w:bCs/>
              </w:rPr>
              <w:br/>
            </w:r>
            <w:r w:rsidRPr="004374D3">
              <w:t xml:space="preserve">2.1. </w:t>
            </w:r>
            <w:proofErr w:type="spellStart"/>
            <w:r w:rsidRPr="004374D3">
              <w:t>Cermat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 pada </w:t>
            </w:r>
            <w:proofErr w:type="spellStart"/>
            <w:r w:rsidRPr="004374D3">
              <w:t>Contoh</w:t>
            </w:r>
            <w:proofErr w:type="spellEnd"/>
            <w:r w:rsidRPr="004374D3">
              <w:t xml:space="preserve"> 3. </w:t>
            </w:r>
            <w:r w:rsidRPr="004374D3">
              <w:br/>
              <w:t>       </w:t>
            </w:r>
            <w:proofErr w:type="spellStart"/>
            <w:r w:rsidRPr="004374D3">
              <w:t>Evalua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nyebab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salahan</w:t>
            </w:r>
            <w:proofErr w:type="spellEnd"/>
            <w:r w:rsidRPr="004374D3">
              <w:t xml:space="preserve"> dan </w:t>
            </w:r>
            <w:proofErr w:type="spellStart"/>
            <w:r w:rsidRPr="004374D3">
              <w:t>perbaik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tersebut</w:t>
            </w:r>
            <w:proofErr w:type="spellEnd"/>
            <w:r w:rsidRPr="004374D3">
              <w:t>!</w:t>
            </w:r>
            <w:r w:rsidRPr="004374D3">
              <w:br/>
              <w:t>       </w:t>
            </w:r>
            <w:proofErr w:type="spellStart"/>
            <w:r w:rsidRPr="004374D3">
              <w:t>Hapus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 break; pada //baris 1, </w:t>
            </w:r>
            <w:proofErr w:type="spellStart"/>
            <w:r w:rsidRPr="004374D3">
              <w:t>lalu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ekseku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mbali</w:t>
            </w:r>
            <w:proofErr w:type="spellEnd"/>
            <w:r w:rsidRPr="004374D3">
              <w:t>. </w:t>
            </w:r>
            <w:r w:rsidRPr="004374D3">
              <w:br/>
              <w:t>       </w:t>
            </w:r>
            <w:proofErr w:type="spellStart"/>
            <w:r w:rsidRPr="004374D3">
              <w:t>Kemudi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hapus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 break; pada //baris 2, </w:t>
            </w:r>
            <w:proofErr w:type="spellStart"/>
            <w:r w:rsidRPr="004374D3">
              <w:t>lalu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ekseku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mbali</w:t>
            </w:r>
            <w:proofErr w:type="spellEnd"/>
            <w:r w:rsidRPr="004374D3">
              <w:t>.</w:t>
            </w:r>
            <w:r w:rsidRPr="004374D3">
              <w:br/>
              <w:t>       </w:t>
            </w:r>
            <w:proofErr w:type="spellStart"/>
            <w:r w:rsidRPr="004374D3">
              <w:t>Simpul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egunaan</w:t>
            </w:r>
            <w:proofErr w:type="spellEnd"/>
            <w:r w:rsidRPr="004374D3">
              <w:t> break pada switch!</w:t>
            </w:r>
          </w:p>
          <w:p w14:paraId="14C70B30" w14:textId="155B7C4C" w:rsidR="004374D3" w:rsidRPr="004374D3" w:rsidRDefault="004374D3" w:rsidP="004374D3">
            <w:r w:rsidRPr="004374D3">
              <w:t xml:space="preserve">2.2. </w:t>
            </w:r>
            <w:proofErr w:type="spellStart"/>
            <w:r w:rsidRPr="004374D3">
              <w:t>Cermat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 pada </w:t>
            </w:r>
            <w:proofErr w:type="spellStart"/>
            <w:r w:rsidRPr="004374D3">
              <w:t>Contoh</w:t>
            </w:r>
            <w:proofErr w:type="spellEnd"/>
            <w:r w:rsidRPr="004374D3">
              <w:t xml:space="preserve"> 4. </w:t>
            </w:r>
            <w:proofErr w:type="spellStart"/>
            <w:r w:rsidRPr="004374D3">
              <w:t>Evaluas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pak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nulis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kode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tersebut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sud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efisien</w:t>
            </w:r>
            <w:proofErr w:type="spellEnd"/>
            <w:r w:rsidRPr="004374D3">
              <w:t>? </w:t>
            </w:r>
            <w:r w:rsidRPr="004374D3">
              <w:br/>
              <w:t>       </w:t>
            </w:r>
            <w:proofErr w:type="spellStart"/>
            <w:r w:rsidRPr="004374D3">
              <w:t>Apak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ad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nulis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informasi</w:t>
            </w:r>
            <w:proofErr w:type="spellEnd"/>
            <w:r w:rsidRPr="004374D3">
              <w:t xml:space="preserve"> yang </w:t>
            </w:r>
            <w:proofErr w:type="spellStart"/>
            <w:r w:rsidRPr="004374D3">
              <w:t>diulangi</w:t>
            </w:r>
            <w:proofErr w:type="spellEnd"/>
            <w:r w:rsidRPr="004374D3">
              <w:t>? </w:t>
            </w:r>
            <w:r w:rsidRPr="004374D3">
              <w:br/>
              <w:t xml:space="preserve">       Jika </w:t>
            </w:r>
            <w:proofErr w:type="spellStart"/>
            <w:r w:rsidRPr="004374D3">
              <w:t>ada</w:t>
            </w:r>
            <w:proofErr w:type="spellEnd"/>
            <w:r w:rsidRPr="004374D3">
              <w:t xml:space="preserve">, </w:t>
            </w:r>
            <w:proofErr w:type="spellStart"/>
            <w:r w:rsidRPr="004374D3">
              <w:t>rekomendasi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nulisan</w:t>
            </w:r>
            <w:proofErr w:type="spellEnd"/>
            <w:r w:rsidRPr="004374D3">
              <w:t xml:space="preserve"> yang </w:t>
            </w:r>
            <w:proofErr w:type="spellStart"/>
            <w:r w:rsidRPr="004374D3">
              <w:t>lebi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tepat</w:t>
            </w:r>
            <w:proofErr w:type="spellEnd"/>
            <w:r w:rsidRPr="004374D3">
              <w:t>!</w:t>
            </w:r>
          </w:p>
          <w:p w14:paraId="3304F227" w14:textId="340BBC40" w:rsidR="004374D3" w:rsidRPr="004374D3" w:rsidRDefault="004374D3" w:rsidP="004374D3">
            <w:r w:rsidRPr="004374D3">
              <w:t xml:space="preserve">2.3.  </w:t>
            </w:r>
            <w:proofErr w:type="spellStart"/>
            <w:r w:rsidRPr="004374D3">
              <w:t>Cermat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masalahan</w:t>
            </w:r>
            <w:proofErr w:type="spellEnd"/>
            <w:r w:rsidRPr="004374D3">
              <w:t xml:space="preserve"> yang </w:t>
            </w:r>
            <w:proofErr w:type="spellStart"/>
            <w:r w:rsidRPr="004374D3">
              <w:t>dipecahkan</w:t>
            </w:r>
            <w:proofErr w:type="spellEnd"/>
            <w:r w:rsidRPr="004374D3">
              <w:t xml:space="preserve"> pada </w:t>
            </w:r>
            <w:proofErr w:type="spellStart"/>
            <w:r w:rsidRPr="004374D3">
              <w:t>Contoh</w:t>
            </w:r>
            <w:proofErr w:type="spellEnd"/>
            <w:r w:rsidRPr="004374D3">
              <w:t xml:space="preserve"> 3. </w:t>
            </w:r>
            <w:r w:rsidRPr="004374D3">
              <w:br/>
              <w:t xml:space="preserve">        </w:t>
            </w:r>
            <w:proofErr w:type="spellStart"/>
            <w:r w:rsidRPr="004374D3">
              <w:t>Apak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masal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in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isa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diubah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menjad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intah</w:t>
            </w:r>
            <w:proofErr w:type="spellEnd"/>
            <w:r w:rsidRPr="004374D3">
              <w:t> IF? </w:t>
            </w:r>
            <w:r w:rsidRPr="004374D3">
              <w:br/>
              <w:t xml:space="preserve">        Jika </w:t>
            </w:r>
            <w:proofErr w:type="spellStart"/>
            <w:r w:rsidRPr="004374D3">
              <w:t>bisa</w:t>
            </w:r>
            <w:proofErr w:type="spellEnd"/>
            <w:r w:rsidRPr="004374D3">
              <w:t xml:space="preserve">, </w:t>
            </w:r>
            <w:proofErr w:type="spellStart"/>
            <w:r w:rsidRPr="004374D3">
              <w:t>rekomendasi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bentuk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intah</w:t>
            </w:r>
            <w:proofErr w:type="spellEnd"/>
            <w:r w:rsidRPr="004374D3">
              <w:t> IF </w:t>
            </w:r>
            <w:proofErr w:type="spellStart"/>
            <w:r w:rsidRPr="004374D3">
              <w:t>dari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Contoh</w:t>
            </w:r>
            <w:proofErr w:type="spellEnd"/>
            <w:r w:rsidRPr="004374D3">
              <w:t xml:space="preserve"> 3! </w:t>
            </w:r>
            <w:r w:rsidRPr="004374D3">
              <w:br/>
              <w:t xml:space="preserve">        </w:t>
            </w:r>
            <w:proofErr w:type="spellStart"/>
            <w:r w:rsidRPr="004374D3">
              <w:t>Simpul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banding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masalah</w:t>
            </w:r>
            <w:proofErr w:type="spellEnd"/>
            <w:r w:rsidRPr="004374D3">
              <w:t xml:space="preserve"> yang </w:t>
            </w:r>
            <w:proofErr w:type="spellStart"/>
            <w:r w:rsidRPr="004374D3">
              <w:t>dapat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diselesaik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percabangan</w:t>
            </w:r>
            <w:proofErr w:type="spellEnd"/>
            <w:r w:rsidRPr="004374D3">
              <w:t xml:space="preserve"> </w:t>
            </w:r>
            <w:proofErr w:type="spellStart"/>
            <w:r w:rsidRPr="004374D3">
              <w:t>dengan</w:t>
            </w:r>
            <w:proofErr w:type="spellEnd"/>
            <w:r w:rsidRPr="004374D3">
              <w:t> IF </w:t>
            </w:r>
            <w:proofErr w:type="spellStart"/>
            <w:r w:rsidRPr="004374D3">
              <w:t>atau</w:t>
            </w:r>
            <w:proofErr w:type="spellEnd"/>
            <w:r w:rsidRPr="004374D3">
              <w:t> </w:t>
            </w:r>
            <w:proofErr w:type="gramStart"/>
            <w:r w:rsidRPr="004374D3">
              <w:t>SWITCH !</w:t>
            </w:r>
            <w:proofErr w:type="gramEnd"/>
          </w:p>
          <w:p w14:paraId="5FCA811B" w14:textId="76FC7F4E" w:rsidR="004374D3" w:rsidRDefault="004374D3" w:rsidP="004374D3">
            <w:r w:rsidRPr="004374D3">
              <w:t xml:space="preserve">2.4.  Desain </w:t>
            </w:r>
            <w:proofErr w:type="spellStart"/>
            <w:r w:rsidRPr="004374D3">
              <w:t>gambar</w:t>
            </w:r>
            <w:proofErr w:type="spellEnd"/>
            <w:r w:rsidRPr="004374D3">
              <w:t xml:space="preserve"> flowchart </w:t>
            </w:r>
            <w:proofErr w:type="spellStart"/>
            <w:r w:rsidRPr="004374D3">
              <w:t>dari</w:t>
            </w:r>
            <w:proofErr w:type="spellEnd"/>
            <w:r w:rsidRPr="004374D3">
              <w:t xml:space="preserve"> Latihan 2.2. dan Latihan 2.3!</w:t>
            </w:r>
          </w:p>
          <w:p w14:paraId="73CEE5EA" w14:textId="0727B27A" w:rsidR="004374D3" w:rsidRDefault="004374D3" w:rsidP="004374D3"/>
          <w:p w14:paraId="24D90BD9" w14:textId="0C70FCC0" w:rsidR="004374D3" w:rsidRPr="004374D3" w:rsidRDefault="004374D3" w:rsidP="004374D3">
            <w:pPr>
              <w:rPr>
                <w:b/>
                <w:bCs/>
              </w:rPr>
            </w:pPr>
            <w:proofErr w:type="spellStart"/>
            <w:r w:rsidRPr="004374D3">
              <w:rPr>
                <w:b/>
                <w:bCs/>
              </w:rPr>
              <w:t>Jawaban</w:t>
            </w:r>
            <w:proofErr w:type="spellEnd"/>
          </w:p>
          <w:p w14:paraId="4D2B2256" w14:textId="5BC03B8B" w:rsidR="00E456CE" w:rsidRDefault="00F44962" w:rsidP="004374D3">
            <w:r w:rsidRPr="00F44962">
              <w:t>2.1</w:t>
            </w:r>
          </w:p>
          <w:p w14:paraId="05C1D6B2" w14:textId="77777777" w:rsidR="00F44962" w:rsidRDefault="00F44962" w:rsidP="004374D3">
            <w:r w:rsidRPr="00F44962">
              <w:drawing>
                <wp:anchor distT="0" distB="0" distL="114300" distR="114300" simplePos="0" relativeHeight="251658240" behindDoc="1" locked="0" layoutInCell="1" allowOverlap="1" wp14:anchorId="50BE148A" wp14:editId="16E089D7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19588</wp:posOffset>
                  </wp:positionV>
                  <wp:extent cx="3043555" cy="1869440"/>
                  <wp:effectExtent l="0" t="0" r="4445" b="0"/>
                  <wp:wrapTight wrapText="bothSides">
                    <wp:wrapPolygon edited="0">
                      <wp:start x="0" y="0"/>
                      <wp:lineTo x="0" y="21351"/>
                      <wp:lineTo x="21496" y="21351"/>
                      <wp:lineTo x="21496" y="0"/>
                      <wp:lineTo x="0" y="0"/>
                    </wp:wrapPolygon>
                  </wp:wrapTight>
                  <wp:docPr id="6583436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8343675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3555" cy="1869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2AC198" w14:textId="77777777" w:rsidR="00F44962" w:rsidRPr="00F44962" w:rsidRDefault="00F44962" w:rsidP="00F44962"/>
          <w:p w14:paraId="33ADBCE3" w14:textId="77777777" w:rsidR="00F44962" w:rsidRPr="00F44962" w:rsidRDefault="00F44962" w:rsidP="00F44962"/>
          <w:p w14:paraId="07932EB0" w14:textId="77777777" w:rsidR="00F44962" w:rsidRPr="00F44962" w:rsidRDefault="00F44962" w:rsidP="00F44962"/>
          <w:p w14:paraId="35299C36" w14:textId="77777777" w:rsidR="00F44962" w:rsidRPr="00F44962" w:rsidRDefault="00F44962" w:rsidP="00F44962"/>
          <w:p w14:paraId="66EA2817" w14:textId="77777777" w:rsidR="00F44962" w:rsidRDefault="00F44962" w:rsidP="00F44962"/>
          <w:p w14:paraId="6110CF2E" w14:textId="77777777" w:rsidR="00F44962" w:rsidRPr="00F44962" w:rsidRDefault="00F44962" w:rsidP="00F44962"/>
          <w:p w14:paraId="7039B7E0" w14:textId="77777777" w:rsidR="00F44962" w:rsidRDefault="00F44962" w:rsidP="00F44962"/>
          <w:p w14:paraId="23228801" w14:textId="77777777" w:rsidR="00F44962" w:rsidRDefault="00F44962" w:rsidP="00F44962"/>
          <w:p w14:paraId="644A9E80" w14:textId="77777777" w:rsidR="00F44962" w:rsidRDefault="00F44962" w:rsidP="00F44962">
            <w:pPr>
              <w:ind w:firstLine="720"/>
            </w:pPr>
          </w:p>
          <w:p w14:paraId="4466278A" w14:textId="77777777" w:rsidR="00F44962" w:rsidRDefault="00F44962" w:rsidP="00F44962"/>
          <w:p w14:paraId="01E3AFEB" w14:textId="77777777" w:rsidR="00F44962" w:rsidRDefault="00F44962" w:rsidP="00F44962">
            <w:r>
              <w:lastRenderedPageBreak/>
              <w:t>2.2</w:t>
            </w:r>
          </w:p>
          <w:p w14:paraId="3FC68227" w14:textId="77777777" w:rsidR="00F44962" w:rsidRDefault="00387724" w:rsidP="00F44962"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ingkat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efisiensi</w:t>
            </w:r>
            <w:proofErr w:type="spellEnd"/>
            <w:r w:rsidRPr="00387724">
              <w:t xml:space="preserve"> dan </w:t>
            </w:r>
            <w:proofErr w:type="spellStart"/>
            <w:r w:rsidRPr="00387724">
              <w:t>mengurang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pengulang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informas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dalam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ode</w:t>
            </w:r>
            <w:proofErr w:type="spellEnd"/>
            <w:r w:rsidRPr="00387724">
              <w:t xml:space="preserve">, </w:t>
            </w:r>
            <w:proofErr w:type="spellStart"/>
            <w:r w:rsidRPr="00387724">
              <w:t>kit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is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ggunakan</w:t>
            </w:r>
            <w:proofErr w:type="spellEnd"/>
            <w:r w:rsidRPr="00387724">
              <w:t xml:space="preserve"> array </w:t>
            </w:r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yimp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juml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har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setiap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. </w:t>
            </w:r>
            <w:proofErr w:type="spellStart"/>
            <w:r w:rsidRPr="00387724">
              <w:t>Deng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car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ini</w:t>
            </w:r>
            <w:proofErr w:type="spellEnd"/>
            <w:r w:rsidRPr="00387724">
              <w:t xml:space="preserve">, </w:t>
            </w:r>
            <w:proofErr w:type="spellStart"/>
            <w:r w:rsidRPr="00387724">
              <w:t>kit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dapat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gakses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juml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har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erdasar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indeks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anp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perlu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ulis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ulang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nilai</w:t>
            </w:r>
            <w:proofErr w:type="spellEnd"/>
            <w:r w:rsidRPr="00387724">
              <w:t xml:space="preserve"> yang </w:t>
            </w:r>
            <w:proofErr w:type="spellStart"/>
            <w:r w:rsidRPr="00387724">
              <w:t>sama</w:t>
            </w:r>
            <w:proofErr w:type="spellEnd"/>
            <w:r w:rsidRPr="00387724">
              <w:t>.</w:t>
            </w:r>
          </w:p>
          <w:p w14:paraId="539BB71C" w14:textId="77777777" w:rsidR="00387724" w:rsidRDefault="00387724" w:rsidP="00F44962"/>
          <w:p w14:paraId="2A99F922" w14:textId="77777777" w:rsidR="00387724" w:rsidRPr="00387724" w:rsidRDefault="00387724" w:rsidP="00387724">
            <w:r w:rsidRPr="00387724">
              <w:t>Array </w:t>
            </w:r>
            <w:proofErr w:type="spellStart"/>
            <w:r w:rsidRPr="00387724">
              <w:t>hariDalamBulan</w:t>
            </w:r>
            <w:proofErr w:type="spellEnd"/>
            <w:r w:rsidRPr="00387724">
              <w:t>:</w:t>
            </w:r>
          </w:p>
          <w:p w14:paraId="6FF756AB" w14:textId="77777777" w:rsidR="00387724" w:rsidRPr="00387724" w:rsidRDefault="00387724" w:rsidP="00387724">
            <w:r w:rsidRPr="00387724">
              <w:t xml:space="preserve">Kami </w:t>
            </w:r>
            <w:proofErr w:type="spellStart"/>
            <w:r w:rsidRPr="00387724">
              <w:t>menggunakan</w:t>
            </w:r>
            <w:proofErr w:type="spellEnd"/>
            <w:r w:rsidRPr="00387724">
              <w:t xml:space="preserve"> array </w:t>
            </w:r>
            <w:proofErr w:type="spellStart"/>
            <w:r w:rsidRPr="00387724">
              <w:t>hariDalamBulan</w:t>
            </w:r>
            <w:proofErr w:type="spellEnd"/>
            <w:r w:rsidRPr="00387724">
              <w:t> </w:t>
            </w:r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yimp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juml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har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setiap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. </w:t>
            </w:r>
            <w:proofErr w:type="spellStart"/>
            <w:r w:rsidRPr="00387724">
              <w:t>Indeks</w:t>
            </w:r>
            <w:proofErr w:type="spellEnd"/>
            <w:r w:rsidRPr="00387724">
              <w:t> 0 </w:t>
            </w:r>
            <w:proofErr w:type="spellStart"/>
            <w:r w:rsidRPr="00387724">
              <w:t>tida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diguna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aren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ida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ad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 ke-0.</w:t>
            </w:r>
          </w:p>
          <w:p w14:paraId="7A0DE8F1" w14:textId="77777777" w:rsidR="00387724" w:rsidRDefault="00387724" w:rsidP="00387724"/>
          <w:p w14:paraId="7EC4C0FC" w14:textId="7B6F5B49" w:rsidR="00387724" w:rsidRPr="00387724" w:rsidRDefault="00387724" w:rsidP="00387724">
            <w:proofErr w:type="spellStart"/>
            <w:r w:rsidRPr="00387724">
              <w:t>Validasi</w:t>
            </w:r>
            <w:proofErr w:type="spellEnd"/>
            <w:r w:rsidRPr="00387724">
              <w:t xml:space="preserve"> Input:</w:t>
            </w:r>
          </w:p>
          <w:p w14:paraId="5D2C8A7E" w14:textId="02AE5546" w:rsidR="00387724" w:rsidRPr="00387724" w:rsidRDefault="00387724" w:rsidP="00387724">
            <w:proofErr w:type="spellStart"/>
            <w:r w:rsidRPr="00387724">
              <w:t>Sebelum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gakses</w:t>
            </w:r>
            <w:proofErr w:type="spellEnd"/>
            <w:r w:rsidRPr="00387724">
              <w:t xml:space="preserve"> array, kami </w:t>
            </w:r>
            <w:proofErr w:type="spellStart"/>
            <w:r w:rsidRPr="00387724">
              <w:t>melaku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validasi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untu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masti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ahwa</w:t>
            </w:r>
            <w:proofErr w:type="spellEnd"/>
            <w:r w:rsidRPr="00387724">
              <w:t xml:space="preserve"> input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erad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dalam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rentang</w:t>
            </w:r>
            <w:proofErr w:type="spellEnd"/>
            <w:r w:rsidRPr="00387724">
              <w:t xml:space="preserve"> yang valid (1 </w:t>
            </w:r>
            <w:proofErr w:type="spellStart"/>
            <w:r w:rsidRPr="00387724">
              <w:t>hingga</w:t>
            </w:r>
            <w:proofErr w:type="spellEnd"/>
            <w:r w:rsidRPr="00387724">
              <w:t xml:space="preserve"> 12). Jika </w:t>
            </w:r>
            <w:proofErr w:type="spellStart"/>
            <w:r w:rsidRPr="00387724">
              <w:t>tidak</w:t>
            </w:r>
            <w:proofErr w:type="spellEnd"/>
            <w:r w:rsidRPr="00387724">
              <w:t xml:space="preserve"> valid, program </w:t>
            </w:r>
            <w:proofErr w:type="spellStart"/>
            <w:r w:rsidRPr="00387724">
              <w:t>ak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mencetak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pes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esalahan</w:t>
            </w:r>
            <w:proofErr w:type="spellEnd"/>
            <w:r w:rsidRPr="00387724">
              <w:t xml:space="preserve"> dan </w:t>
            </w:r>
            <w:proofErr w:type="spellStart"/>
            <w:r w:rsidRPr="00387724">
              <w:t>keluar</w:t>
            </w:r>
            <w:proofErr w:type="spellEnd"/>
            <w:r w:rsidRPr="00387724">
              <w:t>.</w:t>
            </w:r>
          </w:p>
          <w:p w14:paraId="52AFD7F5" w14:textId="77777777" w:rsidR="00387724" w:rsidRDefault="00387724" w:rsidP="00387724">
            <w:pPr>
              <w:ind w:left="720"/>
            </w:pPr>
          </w:p>
          <w:p w14:paraId="10C9E2DC" w14:textId="281542C9" w:rsidR="00387724" w:rsidRPr="00387724" w:rsidRDefault="00387724" w:rsidP="00387724">
            <w:proofErr w:type="spellStart"/>
            <w:r w:rsidRPr="00387724">
              <w:t>Penghitung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ahu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abisat</w:t>
            </w:r>
            <w:proofErr w:type="spellEnd"/>
            <w:r w:rsidRPr="00387724">
              <w:t>:</w:t>
            </w:r>
          </w:p>
          <w:p w14:paraId="2C10D8A8" w14:textId="77777777" w:rsidR="00387724" w:rsidRDefault="00387724" w:rsidP="00387724">
            <w:r w:rsidRPr="00387724">
              <w:t xml:space="preserve">Kami </w:t>
            </w:r>
            <w:proofErr w:type="spellStart"/>
            <w:r w:rsidRPr="00387724">
              <w:t>memeriks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apak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ahu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ersebut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adal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tahu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abisat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hany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ketika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adalah</w:t>
            </w:r>
            <w:proofErr w:type="spellEnd"/>
            <w:r w:rsidRPr="00387724">
              <w:t xml:space="preserve"> </w:t>
            </w:r>
            <w:proofErr w:type="spellStart"/>
            <w:r w:rsidRPr="00387724">
              <w:t>Februari</w:t>
            </w:r>
            <w:proofErr w:type="spellEnd"/>
            <w:r w:rsidRPr="00387724">
              <w:t xml:space="preserve"> (</w:t>
            </w:r>
            <w:proofErr w:type="spellStart"/>
            <w:r w:rsidRPr="00387724">
              <w:t>bulan</w:t>
            </w:r>
            <w:proofErr w:type="spellEnd"/>
            <w:r w:rsidRPr="00387724">
              <w:t xml:space="preserve"> ke-2). Jika </w:t>
            </w:r>
            <w:proofErr w:type="spellStart"/>
            <w:r w:rsidRPr="00387724">
              <w:t>benar</w:t>
            </w:r>
            <w:proofErr w:type="spellEnd"/>
            <w:r w:rsidRPr="00387724">
              <w:t xml:space="preserve">, kami </w:t>
            </w:r>
            <w:proofErr w:type="spellStart"/>
            <w:r w:rsidRPr="00387724">
              <w:t>menetapkan</w:t>
            </w:r>
            <w:proofErr w:type="spellEnd"/>
            <w:r w:rsidRPr="00387724">
              <w:t> </w:t>
            </w:r>
            <w:proofErr w:type="spellStart"/>
            <w:r w:rsidRPr="00387724">
              <w:t>jumlahHari</w:t>
            </w:r>
            <w:proofErr w:type="spellEnd"/>
            <w:r w:rsidRPr="00387724">
              <w:t> </w:t>
            </w:r>
            <w:proofErr w:type="spellStart"/>
            <w:r w:rsidRPr="00387724">
              <w:t>menjadi</w:t>
            </w:r>
            <w:proofErr w:type="spellEnd"/>
            <w:r w:rsidRPr="00387724">
              <w:t> 29.</w:t>
            </w:r>
          </w:p>
          <w:p w14:paraId="77A5DAC0" w14:textId="77777777" w:rsidR="00387724" w:rsidRDefault="00387724" w:rsidP="00387724"/>
          <w:p w14:paraId="358C9FFA" w14:textId="6FF265CC" w:rsidR="00387724" w:rsidRDefault="00387724" w:rsidP="00387724">
            <w:r>
              <w:t>2.3</w:t>
            </w:r>
          </w:p>
          <w:p w14:paraId="299232E0" w14:textId="1662072D" w:rsidR="00387724" w:rsidRPr="00387724" w:rsidRDefault="00387724" w:rsidP="00387724">
            <w:r w:rsidRPr="00387724">
              <w:drawing>
                <wp:inline distT="0" distB="0" distL="0" distR="0" wp14:anchorId="41A672E3" wp14:editId="01ADAA35">
                  <wp:extent cx="4942730" cy="2889739"/>
                  <wp:effectExtent l="0" t="0" r="0" b="6350"/>
                  <wp:docPr id="557667429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8567" cy="2893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7308BB" w14:textId="77777777" w:rsidR="00387724" w:rsidRDefault="00387724" w:rsidP="00387724"/>
          <w:p w14:paraId="08E5FB72" w14:textId="6441C46E" w:rsidR="00387724" w:rsidRDefault="00387724" w:rsidP="00387724">
            <w:r>
              <w:t>2.</w:t>
            </w:r>
          </w:p>
          <w:p w14:paraId="58096D02" w14:textId="4ADA0A32" w:rsidR="00387724" w:rsidRDefault="00387724" w:rsidP="00387724">
            <w:r>
              <w:t>Flowchart 2.2</w:t>
            </w:r>
          </w:p>
          <w:p w14:paraId="1860A907" w14:textId="29C60DDC" w:rsidR="007C63AB" w:rsidRDefault="007C63AB" w:rsidP="00387724">
            <w:r w:rsidRPr="007C63AB">
              <w:drawing>
                <wp:anchor distT="0" distB="0" distL="114300" distR="114300" simplePos="0" relativeHeight="251659264" behindDoc="1" locked="0" layoutInCell="1" allowOverlap="1" wp14:anchorId="674C759B" wp14:editId="461D4480">
                  <wp:simplePos x="0" y="0"/>
                  <wp:positionH relativeFrom="column">
                    <wp:posOffset>634</wp:posOffset>
                  </wp:positionH>
                  <wp:positionV relativeFrom="paragraph">
                    <wp:posOffset>107461</wp:posOffset>
                  </wp:positionV>
                  <wp:extent cx="3885853" cy="2420815"/>
                  <wp:effectExtent l="0" t="0" r="635" b="0"/>
                  <wp:wrapTight wrapText="bothSides">
                    <wp:wrapPolygon edited="0">
                      <wp:start x="0" y="0"/>
                      <wp:lineTo x="0" y="21419"/>
                      <wp:lineTo x="21498" y="21419"/>
                      <wp:lineTo x="21498" y="0"/>
                      <wp:lineTo x="0" y="0"/>
                    </wp:wrapPolygon>
                  </wp:wrapTight>
                  <wp:docPr id="138761309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5853" cy="2420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4C7EED" w14:textId="619CF969" w:rsidR="007C63AB" w:rsidRDefault="007C63AB" w:rsidP="00387724"/>
          <w:p w14:paraId="11780476" w14:textId="71CD46C4" w:rsidR="007C63AB" w:rsidRDefault="007C63AB" w:rsidP="00387724"/>
          <w:p w14:paraId="481AC5E8" w14:textId="56B249FD" w:rsidR="007C63AB" w:rsidRDefault="007C63AB" w:rsidP="00387724"/>
          <w:p w14:paraId="660B83AB" w14:textId="77777777" w:rsidR="007C63AB" w:rsidRDefault="007C63AB" w:rsidP="00387724"/>
          <w:p w14:paraId="0BFC06DC" w14:textId="77777777" w:rsidR="007C63AB" w:rsidRDefault="007C63AB" w:rsidP="00387724"/>
          <w:p w14:paraId="34D15653" w14:textId="77777777" w:rsidR="007C63AB" w:rsidRDefault="007C63AB" w:rsidP="00387724"/>
          <w:p w14:paraId="60023040" w14:textId="77777777" w:rsidR="007C63AB" w:rsidRDefault="007C63AB" w:rsidP="00387724"/>
          <w:p w14:paraId="17F3CC35" w14:textId="77777777" w:rsidR="007C63AB" w:rsidRDefault="007C63AB" w:rsidP="00387724"/>
          <w:p w14:paraId="060409B3" w14:textId="77777777" w:rsidR="007C63AB" w:rsidRDefault="007C63AB" w:rsidP="00387724"/>
          <w:p w14:paraId="405B2F1B" w14:textId="1D17FE4F" w:rsidR="007C63AB" w:rsidRDefault="007C63AB" w:rsidP="00387724"/>
          <w:p w14:paraId="5C35CE1D" w14:textId="6D8087EC" w:rsidR="007C63AB" w:rsidRDefault="007C63AB" w:rsidP="00387724"/>
          <w:p w14:paraId="518DC05A" w14:textId="3990B9EA" w:rsidR="007C63AB" w:rsidRDefault="007C63AB" w:rsidP="00387724"/>
          <w:p w14:paraId="4EC9B1AD" w14:textId="77777777" w:rsidR="007C63AB" w:rsidRDefault="007C63AB" w:rsidP="00387724"/>
          <w:p w14:paraId="52B76D91" w14:textId="77777777" w:rsidR="007C63AB" w:rsidRDefault="007C63AB" w:rsidP="00387724"/>
          <w:p w14:paraId="479940DA" w14:textId="7D3231C0" w:rsidR="007C63AB" w:rsidRDefault="007C63AB" w:rsidP="00387724">
            <w:r>
              <w:lastRenderedPageBreak/>
              <w:t>Flowchart 2.3</w:t>
            </w:r>
          </w:p>
          <w:p w14:paraId="6A7BC3CA" w14:textId="1FC52F2D" w:rsidR="007C63AB" w:rsidRPr="007C63AB" w:rsidRDefault="007C63AB" w:rsidP="007C63AB">
            <w:r w:rsidRPr="007C63AB">
              <w:drawing>
                <wp:inline distT="0" distB="0" distL="0" distR="0" wp14:anchorId="6CF412A2" wp14:editId="737762FC">
                  <wp:extent cx="5731510" cy="2648585"/>
                  <wp:effectExtent l="0" t="0" r="2540" b="0"/>
                  <wp:docPr id="180967634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2648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E4BE84" w14:textId="77777777" w:rsidR="007C63AB" w:rsidRDefault="007C63AB" w:rsidP="00387724"/>
          <w:p w14:paraId="7B48AEC5" w14:textId="631E1EA9" w:rsidR="007C63AB" w:rsidRPr="007C63AB" w:rsidRDefault="007C63AB" w:rsidP="007C63AB"/>
          <w:p w14:paraId="656C2AAA" w14:textId="77777777" w:rsidR="00387724" w:rsidRPr="00387724" w:rsidRDefault="00387724" w:rsidP="00387724"/>
          <w:p w14:paraId="1C16737E" w14:textId="21934A66" w:rsidR="00387724" w:rsidRPr="00F44962" w:rsidRDefault="00387724" w:rsidP="00F44962"/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64DAE2E6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0D073788" w14:textId="0C8331D7" w:rsidR="00E456CE" w:rsidRDefault="000A575B" w:rsidP="000A575B">
            <w:proofErr w:type="spellStart"/>
            <w:r w:rsidRPr="000A575B">
              <w:t>Dengan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memahami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kelebihan</w:t>
            </w:r>
            <w:proofErr w:type="spellEnd"/>
            <w:r w:rsidRPr="000A575B">
              <w:t xml:space="preserve"> dan </w:t>
            </w:r>
            <w:proofErr w:type="spellStart"/>
            <w:r w:rsidRPr="000A575B">
              <w:t>kekurangan</w:t>
            </w:r>
            <w:proofErr w:type="spellEnd"/>
            <w:r w:rsidRPr="000A575B">
              <w:t xml:space="preserve"> masing-masing, </w:t>
            </w:r>
            <w:proofErr w:type="spellStart"/>
            <w:r>
              <w:t>saya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dapat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memilih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antara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menggunakan</w:t>
            </w:r>
            <w:proofErr w:type="spellEnd"/>
            <w:r w:rsidRPr="000A575B">
              <w:t> IF </w:t>
            </w:r>
            <w:proofErr w:type="spellStart"/>
            <w:r w:rsidRPr="000A575B">
              <w:t>atau</w:t>
            </w:r>
            <w:proofErr w:type="spellEnd"/>
            <w:r w:rsidRPr="000A575B">
              <w:t> Switch </w:t>
            </w:r>
            <w:proofErr w:type="spellStart"/>
            <w:r w:rsidRPr="000A575B">
              <w:t>berdasarkan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kebutuhan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spesifik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dari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masalah</w:t>
            </w:r>
            <w:proofErr w:type="spellEnd"/>
            <w:r w:rsidRPr="000A575B">
              <w:t xml:space="preserve"> yang </w:t>
            </w:r>
            <w:proofErr w:type="spellStart"/>
            <w:r w:rsidRPr="000A575B">
              <w:t>sedang</w:t>
            </w:r>
            <w:proofErr w:type="spellEnd"/>
            <w:r w:rsidRPr="000A575B">
              <w:t xml:space="preserve"> </w:t>
            </w:r>
            <w:proofErr w:type="spellStart"/>
            <w:r w:rsidRPr="000A575B">
              <w:t>dipecahkan</w:t>
            </w:r>
            <w:proofErr w:type="spellEnd"/>
            <w:r w:rsidRPr="000A575B"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3115B0BE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0020C"/>
    <w:multiLevelType w:val="multilevel"/>
    <w:tmpl w:val="54A6D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9143639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19F4"/>
    <w:rsid w:val="00071FBE"/>
    <w:rsid w:val="000A575B"/>
    <w:rsid w:val="00284265"/>
    <w:rsid w:val="00323454"/>
    <w:rsid w:val="003300ED"/>
    <w:rsid w:val="00387724"/>
    <w:rsid w:val="004374D3"/>
    <w:rsid w:val="00452228"/>
    <w:rsid w:val="004D5DBB"/>
    <w:rsid w:val="00510A7F"/>
    <w:rsid w:val="00511E8A"/>
    <w:rsid w:val="00594CB9"/>
    <w:rsid w:val="005B5F6E"/>
    <w:rsid w:val="005D2BF9"/>
    <w:rsid w:val="00647BDE"/>
    <w:rsid w:val="0067163E"/>
    <w:rsid w:val="007252D9"/>
    <w:rsid w:val="007C63AB"/>
    <w:rsid w:val="007F6B6A"/>
    <w:rsid w:val="008C1C5C"/>
    <w:rsid w:val="008E4B03"/>
    <w:rsid w:val="00956672"/>
    <w:rsid w:val="00A713BA"/>
    <w:rsid w:val="00B648EB"/>
    <w:rsid w:val="00C04942"/>
    <w:rsid w:val="00C939D3"/>
    <w:rsid w:val="00C94097"/>
    <w:rsid w:val="00CC0873"/>
    <w:rsid w:val="00D71420"/>
    <w:rsid w:val="00D81CA3"/>
    <w:rsid w:val="00E456CE"/>
    <w:rsid w:val="00E94616"/>
    <w:rsid w:val="00F44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1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13396-1BBA-4AF5-A149-069A0D9CD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675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uhammad Nabil</cp:lastModifiedBy>
  <cp:revision>2</cp:revision>
  <dcterms:created xsi:type="dcterms:W3CDTF">2024-09-25T16:06:00Z</dcterms:created>
  <dcterms:modified xsi:type="dcterms:W3CDTF">2024-09-25T16:06:00Z</dcterms:modified>
</cp:coreProperties>
</file>